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6319"/>
        <w:gridCol w:w="1615"/>
      </w:tblGrid>
      <w:tr w:rsidR="007E0735" w:rsidRPr="006E2463" w14:paraId="05D820C5" w14:textId="77777777" w:rsidTr="00A70605">
        <w:tc>
          <w:tcPr>
            <w:tcW w:w="1416" w:type="dxa"/>
            <w:vAlign w:val="center"/>
          </w:tcPr>
          <w:p w14:paraId="34A0C5A2" w14:textId="40828A28" w:rsidR="007E0735" w:rsidRPr="006E2463" w:rsidRDefault="007E0735" w:rsidP="007E0735">
            <w:pPr>
              <w:pStyle w:val="AnaBalk"/>
              <w:spacing w:after="0"/>
              <w:rPr>
                <w:lang w:val="tr-TR"/>
              </w:rPr>
            </w:pPr>
            <w:r w:rsidRPr="006E2463">
              <w:rPr>
                <w:noProof/>
                <w:lang w:val="tr-TR"/>
              </w:rPr>
              <w:drawing>
                <wp:inline distT="0" distB="0" distL="0" distR="0" wp14:anchorId="6AFB09A7" wp14:editId="4D4DFE99">
                  <wp:extent cx="753615" cy="715052"/>
                  <wp:effectExtent l="0" t="0" r="8890" b="8890"/>
                  <wp:docPr id="1" name="Resim 1" descr="dike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keylogo"/>
                          <pic:cNvPicPr>
                            <a:picLocks noChangeAspect="1"/>
                          </pic:cNvPicPr>
                        </pic:nvPicPr>
                        <pic:blipFill rotWithShape="1">
                          <a:blip r:embed="rId5" cstate="print">
                            <a:extLst>
                              <a:ext uri="{28A0092B-C50C-407E-A947-70E740481C1C}">
                                <a14:useLocalDpi xmlns:a14="http://schemas.microsoft.com/office/drawing/2010/main" val="0"/>
                              </a:ext>
                            </a:extLst>
                          </a:blip>
                          <a:srcRect t="18605" b="16067"/>
                          <a:stretch/>
                        </pic:blipFill>
                        <pic:spPr bwMode="auto">
                          <a:xfrm>
                            <a:off x="0" y="0"/>
                            <a:ext cx="753745" cy="715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19" w:type="dxa"/>
            <w:vAlign w:val="center"/>
          </w:tcPr>
          <w:p w14:paraId="1BD92565" w14:textId="61219301" w:rsidR="007E0735" w:rsidRPr="006E2463" w:rsidRDefault="007E0735" w:rsidP="007E0735">
            <w:pPr>
              <w:pStyle w:val="AnaBalk"/>
              <w:spacing w:after="0"/>
              <w:rPr>
                <w:sz w:val="22"/>
                <w:szCs w:val="20"/>
                <w:lang w:val="tr-TR"/>
              </w:rPr>
            </w:pPr>
            <w:r w:rsidRPr="006E2463">
              <w:rPr>
                <w:sz w:val="22"/>
                <w:szCs w:val="20"/>
                <w:lang w:val="tr-TR"/>
              </w:rPr>
              <w:t>SAKARYA ÜNİVERSİTESİ</w:t>
            </w:r>
          </w:p>
          <w:p w14:paraId="7125B317" w14:textId="4B67A2B8" w:rsidR="00B71985" w:rsidRPr="006E2463" w:rsidRDefault="00B71985" w:rsidP="007E0735">
            <w:pPr>
              <w:pStyle w:val="AnaBalk"/>
              <w:spacing w:after="0"/>
              <w:rPr>
                <w:sz w:val="22"/>
                <w:szCs w:val="20"/>
                <w:lang w:val="tr-TR"/>
              </w:rPr>
            </w:pPr>
            <w:r w:rsidRPr="006E2463">
              <w:rPr>
                <w:sz w:val="22"/>
                <w:szCs w:val="20"/>
                <w:lang w:val="tr-TR"/>
              </w:rPr>
              <w:t>MÜHENDİSLİK FAKÜLTESİ</w:t>
            </w:r>
          </w:p>
          <w:p w14:paraId="5D503597" w14:textId="331731AA" w:rsidR="007E0735" w:rsidRPr="006E2463" w:rsidRDefault="007E0735" w:rsidP="007E0735">
            <w:pPr>
              <w:pStyle w:val="AnaBalk"/>
              <w:spacing w:after="0"/>
              <w:rPr>
                <w:sz w:val="22"/>
                <w:szCs w:val="20"/>
                <w:lang w:val="tr-TR"/>
              </w:rPr>
            </w:pPr>
            <w:r w:rsidRPr="006E2463">
              <w:rPr>
                <w:sz w:val="22"/>
                <w:szCs w:val="20"/>
                <w:lang w:val="tr-TR"/>
              </w:rPr>
              <w:t>ELEKTRİK ELEKTRONİK MÜHENDİSLİĞİ BÖLÜMÜ</w:t>
            </w:r>
          </w:p>
          <w:p w14:paraId="16CAAE52" w14:textId="314B8077" w:rsidR="007E0735" w:rsidRPr="006E2463" w:rsidRDefault="007E0735" w:rsidP="007E0735">
            <w:pPr>
              <w:pStyle w:val="AnaBalk"/>
              <w:spacing w:after="0"/>
              <w:rPr>
                <w:lang w:val="tr-TR"/>
              </w:rPr>
            </w:pPr>
            <w:r w:rsidRPr="006E2463">
              <w:rPr>
                <w:sz w:val="22"/>
                <w:szCs w:val="20"/>
                <w:lang w:val="tr-TR"/>
              </w:rPr>
              <w:t>UYGULAMALI MÜHENDİSLİK DENEYİMİ EĞİTİMİ</w:t>
            </w:r>
            <w:r w:rsidR="00947F11" w:rsidRPr="006E2463">
              <w:rPr>
                <w:sz w:val="22"/>
                <w:szCs w:val="20"/>
                <w:lang w:val="tr-TR"/>
              </w:rPr>
              <w:t xml:space="preserve"> (UMDE)</w:t>
            </w:r>
          </w:p>
        </w:tc>
        <w:tc>
          <w:tcPr>
            <w:tcW w:w="1615" w:type="dxa"/>
            <w:vAlign w:val="center"/>
          </w:tcPr>
          <w:p w14:paraId="788E4ACA" w14:textId="77777777" w:rsidR="007E0735" w:rsidRPr="006E2463" w:rsidRDefault="007E0735" w:rsidP="007E0735">
            <w:pPr>
              <w:pStyle w:val="AnaBalk"/>
              <w:spacing w:after="0"/>
              <w:rPr>
                <w:lang w:val="tr-TR"/>
              </w:rPr>
            </w:pPr>
          </w:p>
        </w:tc>
      </w:tr>
    </w:tbl>
    <w:p w14:paraId="0A0F9658" w14:textId="77777777" w:rsidR="007E0735" w:rsidRPr="006E2463" w:rsidRDefault="007E0735" w:rsidP="00537191">
      <w:pPr>
        <w:pStyle w:val="AnaBalk"/>
        <w:rPr>
          <w:lang w:val="tr-TR"/>
        </w:rPr>
      </w:pPr>
    </w:p>
    <w:p w14:paraId="4A85F71D" w14:textId="6829EE4B" w:rsidR="00443E86" w:rsidRPr="006E2463" w:rsidRDefault="00903C83" w:rsidP="00537191">
      <w:pPr>
        <w:pStyle w:val="AnaBalk"/>
        <w:rPr>
          <w:lang w:val="tr-TR"/>
        </w:rPr>
      </w:pPr>
      <w:r w:rsidRPr="006E2463">
        <w:rPr>
          <w:lang w:val="tr-TR"/>
        </w:rPr>
        <w:t xml:space="preserve">UMDE PROJE </w:t>
      </w:r>
      <w:r w:rsidR="00AE4BFD" w:rsidRPr="006E2463">
        <w:rPr>
          <w:lang w:val="tr-TR"/>
        </w:rPr>
        <w:t>ÖNERİ</w:t>
      </w:r>
      <w:r w:rsidRPr="006E2463">
        <w:rPr>
          <w:lang w:val="tr-TR"/>
        </w:rPr>
        <w:t xml:space="preserve"> FORMU</w:t>
      </w:r>
    </w:p>
    <w:p w14:paraId="509D7596" w14:textId="0D24E77D" w:rsidR="008018DD" w:rsidRPr="006E2463" w:rsidRDefault="00B40858" w:rsidP="00284626">
      <w:pPr>
        <w:rPr>
          <w:lang w:val="tr-TR"/>
        </w:rPr>
      </w:pPr>
      <w:r w:rsidRPr="006E2463">
        <w:rPr>
          <w:lang w:val="tr-TR"/>
        </w:rPr>
        <w:t xml:space="preserve">Bu formun </w:t>
      </w:r>
      <w:r w:rsidR="0022301D" w:rsidRPr="006E2463">
        <w:rPr>
          <w:lang w:val="tr-TR"/>
        </w:rPr>
        <w:t xml:space="preserve">MS Word ortamında, </w:t>
      </w:r>
      <w:proofErr w:type="spellStart"/>
      <w:r w:rsidRPr="006E2463">
        <w:rPr>
          <w:lang w:val="tr-TR"/>
        </w:rPr>
        <w:t>Arial</w:t>
      </w:r>
      <w:proofErr w:type="spellEnd"/>
      <w:r w:rsidRPr="006E2463">
        <w:rPr>
          <w:lang w:val="tr-TR"/>
        </w:rPr>
        <w:t xml:space="preserve"> 10 yazı tipinde, her bir başlık altında belirtilen açıklamalar dikkate alınarak doldurulması gerekmektedir. </w:t>
      </w:r>
    </w:p>
    <w:p w14:paraId="70C04271" w14:textId="24716D52" w:rsidR="00CF7F0B" w:rsidRPr="006E2463" w:rsidRDefault="00FA5678" w:rsidP="00284626">
      <w:pPr>
        <w:rPr>
          <w:lang w:val="tr-TR"/>
        </w:rPr>
      </w:pPr>
      <w:r w:rsidRPr="006E2463">
        <w:rPr>
          <w:lang w:val="tr-TR"/>
        </w:rPr>
        <w:t xml:space="preserve">UMDE programı ile standart bir staj programının ötesinde, </w:t>
      </w:r>
      <w:r w:rsidR="008018DD" w:rsidRPr="006E2463">
        <w:rPr>
          <w:lang w:val="tr-TR"/>
        </w:rPr>
        <w:t>lisans eğitimi sürecinde Aday Mühendisin</w:t>
      </w:r>
      <w:r w:rsidRPr="006E2463">
        <w:rPr>
          <w:lang w:val="tr-TR"/>
        </w:rPr>
        <w:t xml:space="preserve"> alması gereken akademik eğitim düzeyinde bir kayıp olmaksızın </w:t>
      </w:r>
      <w:r w:rsidR="00D2119F" w:rsidRPr="006E2463">
        <w:rPr>
          <w:lang w:val="tr-TR"/>
        </w:rPr>
        <w:t xml:space="preserve">gerekli </w:t>
      </w:r>
      <w:r w:rsidRPr="006E2463">
        <w:rPr>
          <w:lang w:val="tr-TR"/>
        </w:rPr>
        <w:t xml:space="preserve">mesleki altyapının kazandırılması ve ilgili </w:t>
      </w:r>
      <w:r w:rsidR="00D2119F" w:rsidRPr="006E2463">
        <w:rPr>
          <w:lang w:val="tr-TR"/>
        </w:rPr>
        <w:t xml:space="preserve">iş alanlarına </w:t>
      </w:r>
      <w:r w:rsidRPr="006E2463">
        <w:rPr>
          <w:lang w:val="tr-TR"/>
        </w:rPr>
        <w:t xml:space="preserve">uyum sağlayan nitelikli iş gücünün elde edilmesi </w:t>
      </w:r>
      <w:r w:rsidR="00496A26" w:rsidRPr="006E2463">
        <w:rPr>
          <w:lang w:val="tr-TR"/>
        </w:rPr>
        <w:t>hedeflenmektedir</w:t>
      </w:r>
      <w:r w:rsidRPr="006E2463">
        <w:rPr>
          <w:b/>
          <w:bCs/>
          <w:u w:val="single"/>
          <w:lang w:val="tr-TR"/>
        </w:rPr>
        <w:t xml:space="preserve">. </w:t>
      </w:r>
      <w:r w:rsidR="008018DD" w:rsidRPr="006E2463">
        <w:rPr>
          <w:b/>
          <w:bCs/>
          <w:u w:val="single"/>
          <w:lang w:val="tr-TR"/>
        </w:rPr>
        <w:t xml:space="preserve">Aday Mühendisin </w:t>
      </w:r>
      <w:r w:rsidRPr="006E2463">
        <w:rPr>
          <w:b/>
          <w:bCs/>
          <w:u w:val="single"/>
          <w:lang w:val="tr-TR"/>
        </w:rPr>
        <w:t xml:space="preserve">programa katıldığı yarıyılda almadığı bölüm teknik seçmeli derslerdeki akademik </w:t>
      </w:r>
      <w:r w:rsidR="00FB5F75" w:rsidRPr="006E2463">
        <w:rPr>
          <w:b/>
          <w:bCs/>
          <w:u w:val="single"/>
          <w:lang w:val="tr-TR"/>
        </w:rPr>
        <w:t>eğitim altyapısının İşletme tarafından proje temelli olarak yürütüle</w:t>
      </w:r>
      <w:r w:rsidR="00E63B82" w:rsidRPr="006E2463">
        <w:rPr>
          <w:b/>
          <w:bCs/>
          <w:u w:val="single"/>
          <w:lang w:val="tr-TR"/>
        </w:rPr>
        <w:t>cek süreçlerle</w:t>
      </w:r>
      <w:r w:rsidR="00FB5F75" w:rsidRPr="006E2463">
        <w:rPr>
          <w:b/>
          <w:bCs/>
          <w:u w:val="single"/>
          <w:lang w:val="tr-TR"/>
        </w:rPr>
        <w:t xml:space="preserve"> kazandırılması esastır.</w:t>
      </w:r>
      <w:r w:rsidR="003E4E8C" w:rsidRPr="006E2463">
        <w:rPr>
          <w:lang w:val="tr-TR"/>
        </w:rPr>
        <w:t xml:space="preserve"> Bu belirtilen şartlara uygun olmak kaydıyla projenin başlığı, türü, bütçesi için bir kısıt söz konusu değildir. </w:t>
      </w:r>
    </w:p>
    <w:p w14:paraId="6FE01385" w14:textId="5F705AD6" w:rsidR="003E4E8C" w:rsidRPr="006E2463" w:rsidRDefault="003E4E8C" w:rsidP="00284626">
      <w:pPr>
        <w:rPr>
          <w:lang w:val="tr-TR"/>
        </w:rPr>
      </w:pPr>
      <w:r w:rsidRPr="006E2463">
        <w:rPr>
          <w:lang w:val="tr-TR"/>
        </w:rPr>
        <w:t xml:space="preserve">İşletme tarafından bu kriterlere uygun ve UMDE süreci içinde tamamlanabilecek </w:t>
      </w:r>
      <w:r w:rsidR="00CF7F0B" w:rsidRPr="006E2463">
        <w:rPr>
          <w:lang w:val="tr-TR"/>
        </w:rPr>
        <w:t xml:space="preserve">yeni </w:t>
      </w:r>
      <w:r w:rsidRPr="006E2463">
        <w:rPr>
          <w:lang w:val="tr-TR"/>
        </w:rPr>
        <w:t xml:space="preserve">bir proje süreci oluşturulabileceği gibi, </w:t>
      </w:r>
      <w:r w:rsidR="00CF7F0B" w:rsidRPr="006E2463">
        <w:rPr>
          <w:lang w:val="tr-TR"/>
        </w:rPr>
        <w:t xml:space="preserve">İşletmede </w:t>
      </w:r>
      <w:r w:rsidRPr="006E2463">
        <w:rPr>
          <w:lang w:val="tr-TR"/>
        </w:rPr>
        <w:t xml:space="preserve">daha geniş kapsamda ve devam etmekte olan bir ana proje dikkate alınarak </w:t>
      </w:r>
      <w:r w:rsidR="00C70CB5" w:rsidRPr="006E2463">
        <w:rPr>
          <w:lang w:val="tr-TR"/>
        </w:rPr>
        <w:t xml:space="preserve">gereken şartlara uygun olmak kaydıyla </w:t>
      </w:r>
      <w:r w:rsidR="00C15B02" w:rsidRPr="006E2463">
        <w:rPr>
          <w:lang w:val="tr-TR"/>
        </w:rPr>
        <w:t xml:space="preserve">Aday Mühendisin doğrudan sorumlu olduğu </w:t>
      </w:r>
      <w:r w:rsidRPr="006E2463">
        <w:rPr>
          <w:lang w:val="tr-TR"/>
        </w:rPr>
        <w:t>bir alt proje tanımlanabilir. Bu durumda oluşturulan alt projenin sınırları, kapsamı net ve ölçülebilir biçimde tanımlanmal</w:t>
      </w:r>
      <w:r w:rsidR="009F3684" w:rsidRPr="006E2463">
        <w:rPr>
          <w:lang w:val="tr-TR"/>
        </w:rPr>
        <w:t>ı</w:t>
      </w:r>
      <w:r w:rsidRPr="006E2463">
        <w:rPr>
          <w:lang w:val="tr-TR"/>
        </w:rPr>
        <w:t>dır.</w:t>
      </w:r>
    </w:p>
    <w:p w14:paraId="57691C08" w14:textId="1B57E44E" w:rsidR="007614D5" w:rsidRPr="006E2463" w:rsidRDefault="00B00EE7" w:rsidP="00284626">
      <w:pPr>
        <w:rPr>
          <w:b/>
          <w:bCs/>
          <w:u w:val="single"/>
          <w:lang w:val="tr-TR"/>
        </w:rPr>
      </w:pPr>
      <w:r w:rsidRPr="006E2463">
        <w:rPr>
          <w:b/>
          <w:bCs/>
          <w:u w:val="single"/>
          <w:lang w:val="tr-TR"/>
        </w:rPr>
        <w:t>Aday Mühendisin</w:t>
      </w:r>
      <w:r w:rsidR="00B40858" w:rsidRPr="006E2463">
        <w:rPr>
          <w:b/>
          <w:bCs/>
          <w:u w:val="single"/>
          <w:lang w:val="tr-TR"/>
        </w:rPr>
        <w:t xml:space="preserve"> UMDE programına </w:t>
      </w:r>
      <w:r w:rsidR="00FA5678" w:rsidRPr="006E2463">
        <w:rPr>
          <w:b/>
          <w:bCs/>
          <w:u w:val="single"/>
          <w:lang w:val="tr-TR"/>
        </w:rPr>
        <w:t>k</w:t>
      </w:r>
      <w:r w:rsidR="00B40858" w:rsidRPr="006E2463">
        <w:rPr>
          <w:b/>
          <w:bCs/>
          <w:u w:val="single"/>
          <w:lang w:val="tr-TR"/>
        </w:rPr>
        <w:t>abulü için bu proje başvurusu ve yapılacak değerlendirme sonucu temel teşkil edecektir.</w:t>
      </w:r>
      <w:r w:rsidR="002166C1" w:rsidRPr="006E2463">
        <w:rPr>
          <w:b/>
          <w:bCs/>
          <w:u w:val="single"/>
          <w:lang w:val="tr-TR"/>
        </w:rPr>
        <w:t xml:space="preserve"> Ayrıca UMDE programı bitiminde proje öneri formunda öngörülen süreç ve yöntemler ile gelinen nokta yine temel performans ölçütü olacaktır.</w:t>
      </w:r>
    </w:p>
    <w:p w14:paraId="4D0781B9" w14:textId="11DB8467" w:rsidR="007614D5" w:rsidRPr="006E2463" w:rsidRDefault="007614D5" w:rsidP="007614D5">
      <w:pPr>
        <w:pStyle w:val="Balk11"/>
        <w:rPr>
          <w:lang w:val="tr-TR"/>
        </w:rPr>
      </w:pPr>
      <w:r w:rsidRPr="006E2463">
        <w:rPr>
          <w:lang w:val="tr-TR"/>
        </w:rPr>
        <w:t>Genel Bilgiler</w:t>
      </w:r>
    </w:p>
    <w:tbl>
      <w:tblPr>
        <w:tblStyle w:val="TabloKlavuzu"/>
        <w:tblW w:w="0" w:type="auto"/>
        <w:tblLook w:val="04A0" w:firstRow="1" w:lastRow="0" w:firstColumn="1" w:lastColumn="0" w:noHBand="0" w:noVBand="1"/>
      </w:tblPr>
      <w:tblGrid>
        <w:gridCol w:w="4045"/>
        <w:gridCol w:w="5305"/>
      </w:tblGrid>
      <w:tr w:rsidR="00E1436C" w:rsidRPr="006E2463" w14:paraId="3F998C49" w14:textId="77777777" w:rsidTr="00B05EB0">
        <w:tc>
          <w:tcPr>
            <w:tcW w:w="4045" w:type="dxa"/>
          </w:tcPr>
          <w:p w14:paraId="3DBAB07D" w14:textId="77777777" w:rsidR="00E1436C" w:rsidRPr="006E2463" w:rsidRDefault="00E1436C" w:rsidP="00977A5C">
            <w:pPr>
              <w:pStyle w:val="Tablo"/>
              <w:rPr>
                <w:lang w:val="tr-TR"/>
              </w:rPr>
            </w:pPr>
            <w:r w:rsidRPr="006E2463">
              <w:rPr>
                <w:lang w:val="tr-TR"/>
              </w:rPr>
              <w:t>Proje Başlığı:</w:t>
            </w:r>
          </w:p>
        </w:tc>
        <w:tc>
          <w:tcPr>
            <w:tcW w:w="5305" w:type="dxa"/>
          </w:tcPr>
          <w:p w14:paraId="3E117A9C" w14:textId="77777777" w:rsidR="00E1436C" w:rsidRPr="006E2463" w:rsidRDefault="00E1436C" w:rsidP="00977A5C">
            <w:pPr>
              <w:pStyle w:val="Tablo"/>
              <w:rPr>
                <w:lang w:val="tr-TR"/>
              </w:rPr>
            </w:pPr>
          </w:p>
        </w:tc>
      </w:tr>
      <w:tr w:rsidR="00E1436C" w:rsidRPr="006E2463" w14:paraId="7407618C" w14:textId="77777777" w:rsidTr="00B05EB0">
        <w:tc>
          <w:tcPr>
            <w:tcW w:w="4045" w:type="dxa"/>
          </w:tcPr>
          <w:p w14:paraId="00A7AFA7" w14:textId="77777777" w:rsidR="00E1436C" w:rsidRPr="006E2463" w:rsidRDefault="00E1436C" w:rsidP="00977A5C">
            <w:pPr>
              <w:pStyle w:val="Tablo"/>
              <w:rPr>
                <w:lang w:val="tr-TR"/>
              </w:rPr>
            </w:pPr>
            <w:r w:rsidRPr="006E2463">
              <w:rPr>
                <w:lang w:val="tr-TR"/>
              </w:rPr>
              <w:t>Aday Mühendis:</w:t>
            </w:r>
          </w:p>
        </w:tc>
        <w:tc>
          <w:tcPr>
            <w:tcW w:w="5305" w:type="dxa"/>
          </w:tcPr>
          <w:p w14:paraId="3C0A590F" w14:textId="77777777" w:rsidR="00E1436C" w:rsidRPr="006E2463" w:rsidRDefault="00E1436C" w:rsidP="00977A5C">
            <w:pPr>
              <w:pStyle w:val="Tablo"/>
              <w:rPr>
                <w:lang w:val="tr-TR"/>
              </w:rPr>
            </w:pPr>
          </w:p>
        </w:tc>
      </w:tr>
      <w:tr w:rsidR="00E1436C" w:rsidRPr="006E2463" w14:paraId="3618734C" w14:textId="77777777" w:rsidTr="00B05EB0">
        <w:tc>
          <w:tcPr>
            <w:tcW w:w="4045" w:type="dxa"/>
          </w:tcPr>
          <w:p w14:paraId="5A364001" w14:textId="5E420B84" w:rsidR="00E1436C" w:rsidRPr="006E2463" w:rsidRDefault="00E1436C" w:rsidP="00977A5C">
            <w:pPr>
              <w:pStyle w:val="Tablo"/>
              <w:rPr>
                <w:lang w:val="tr-TR"/>
              </w:rPr>
            </w:pPr>
            <w:r w:rsidRPr="006E2463">
              <w:rPr>
                <w:lang w:val="tr-TR"/>
              </w:rPr>
              <w:t>Proje Yürütücüsü</w:t>
            </w:r>
            <w:r w:rsidR="00E032B6" w:rsidRPr="006E2463">
              <w:rPr>
                <w:lang w:val="tr-TR"/>
              </w:rPr>
              <w:t xml:space="preserve"> (Eğitici Personel)</w:t>
            </w:r>
            <w:r w:rsidRPr="006E2463">
              <w:rPr>
                <w:lang w:val="tr-TR"/>
              </w:rPr>
              <w:t>:</w:t>
            </w:r>
          </w:p>
          <w:p w14:paraId="6E4241D9" w14:textId="3975FA3E" w:rsidR="00E1436C" w:rsidRPr="006E2463" w:rsidRDefault="00E1436C" w:rsidP="00977A5C">
            <w:pPr>
              <w:pStyle w:val="Tablo"/>
              <w:rPr>
                <w:lang w:val="tr-TR"/>
              </w:rPr>
            </w:pPr>
            <w:r w:rsidRPr="006E2463">
              <w:rPr>
                <w:sz w:val="14"/>
                <w:szCs w:val="16"/>
                <w:lang w:val="tr-TR"/>
              </w:rPr>
              <w:t xml:space="preserve">(Bu bölümde Aday Mühendisin eğitimi ve çalışmalarının takibinden sorumlu Mühendisin bilgileri </w:t>
            </w:r>
            <w:r w:rsidR="009B2E56" w:rsidRPr="006E2463">
              <w:rPr>
                <w:sz w:val="14"/>
                <w:szCs w:val="16"/>
                <w:lang w:val="tr-TR"/>
              </w:rPr>
              <w:t>verilmelidir</w:t>
            </w:r>
            <w:r w:rsidRPr="006E2463">
              <w:rPr>
                <w:sz w:val="14"/>
                <w:szCs w:val="16"/>
                <w:lang w:val="tr-TR"/>
              </w:rPr>
              <w:t>)</w:t>
            </w:r>
          </w:p>
        </w:tc>
        <w:tc>
          <w:tcPr>
            <w:tcW w:w="5305" w:type="dxa"/>
          </w:tcPr>
          <w:p w14:paraId="7EE519B7" w14:textId="77777777" w:rsidR="00E1436C" w:rsidRPr="006E2463" w:rsidRDefault="00E1436C" w:rsidP="00977A5C">
            <w:pPr>
              <w:pStyle w:val="Tablo"/>
              <w:rPr>
                <w:lang w:val="tr-TR"/>
              </w:rPr>
            </w:pPr>
          </w:p>
        </w:tc>
      </w:tr>
      <w:tr w:rsidR="00E1436C" w:rsidRPr="006E2463" w14:paraId="163FBEFB" w14:textId="77777777" w:rsidTr="00B05EB0">
        <w:tc>
          <w:tcPr>
            <w:tcW w:w="4045" w:type="dxa"/>
          </w:tcPr>
          <w:p w14:paraId="630C0126" w14:textId="77777777" w:rsidR="00E1436C" w:rsidRPr="006E2463" w:rsidRDefault="00E1436C" w:rsidP="00977A5C">
            <w:pPr>
              <w:pStyle w:val="Tablo"/>
              <w:rPr>
                <w:lang w:val="tr-TR"/>
              </w:rPr>
            </w:pPr>
            <w:r w:rsidRPr="006E2463">
              <w:rPr>
                <w:lang w:val="tr-TR"/>
              </w:rPr>
              <w:t>Projenin Yürütüleceği İşletme:</w:t>
            </w:r>
          </w:p>
        </w:tc>
        <w:tc>
          <w:tcPr>
            <w:tcW w:w="5305" w:type="dxa"/>
          </w:tcPr>
          <w:p w14:paraId="5E950723" w14:textId="77777777" w:rsidR="00E1436C" w:rsidRPr="006E2463" w:rsidRDefault="00E1436C" w:rsidP="00977A5C">
            <w:pPr>
              <w:pStyle w:val="Tablo"/>
              <w:rPr>
                <w:lang w:val="tr-TR"/>
              </w:rPr>
            </w:pPr>
          </w:p>
        </w:tc>
      </w:tr>
      <w:tr w:rsidR="00B05660" w:rsidRPr="006E2463" w14:paraId="43529357" w14:textId="77777777" w:rsidTr="00B05EB0">
        <w:tc>
          <w:tcPr>
            <w:tcW w:w="4045" w:type="dxa"/>
          </w:tcPr>
          <w:p w14:paraId="609CCFEE" w14:textId="7B76601B" w:rsidR="00B05660" w:rsidRPr="006E2463" w:rsidRDefault="00B05660" w:rsidP="00977A5C">
            <w:pPr>
              <w:pStyle w:val="Tablo"/>
              <w:rPr>
                <w:lang w:val="tr-TR"/>
              </w:rPr>
            </w:pPr>
            <w:r w:rsidRPr="006E2463">
              <w:rPr>
                <w:lang w:val="tr-TR"/>
              </w:rPr>
              <w:t>Yaklaşık Bütçe:</w:t>
            </w:r>
          </w:p>
        </w:tc>
        <w:tc>
          <w:tcPr>
            <w:tcW w:w="5305" w:type="dxa"/>
          </w:tcPr>
          <w:p w14:paraId="7AE1CBC1" w14:textId="77777777" w:rsidR="00B05660" w:rsidRPr="006E2463" w:rsidRDefault="00B05660" w:rsidP="00977A5C">
            <w:pPr>
              <w:pStyle w:val="Tablo"/>
              <w:rPr>
                <w:lang w:val="tr-TR"/>
              </w:rPr>
            </w:pPr>
          </w:p>
        </w:tc>
      </w:tr>
    </w:tbl>
    <w:p w14:paraId="091074E6" w14:textId="77777777" w:rsidR="007614D5" w:rsidRPr="006E2463" w:rsidRDefault="007614D5">
      <w:pPr>
        <w:rPr>
          <w:lang w:val="tr-TR"/>
        </w:rPr>
      </w:pPr>
    </w:p>
    <w:p w14:paraId="369FA3F9" w14:textId="02236C01" w:rsidR="00117B1C" w:rsidRPr="006E2463" w:rsidRDefault="009D3A37" w:rsidP="00537191">
      <w:pPr>
        <w:pStyle w:val="Balk11"/>
        <w:rPr>
          <w:lang w:val="tr-TR"/>
        </w:rPr>
      </w:pPr>
      <w:r w:rsidRPr="006E2463">
        <w:rPr>
          <w:lang w:val="tr-TR"/>
        </w:rPr>
        <w:t xml:space="preserve">Projenin Amacı, </w:t>
      </w:r>
      <w:r w:rsidR="00117B1C" w:rsidRPr="006E2463">
        <w:rPr>
          <w:lang w:val="tr-TR"/>
        </w:rPr>
        <w:t>Konunun Önemi, Projenin Özgün Değeri</w:t>
      </w:r>
    </w:p>
    <w:tbl>
      <w:tblPr>
        <w:tblStyle w:val="TabloKlavuzu"/>
        <w:tblW w:w="0" w:type="auto"/>
        <w:tblLook w:val="04A0" w:firstRow="1" w:lastRow="0" w:firstColumn="1" w:lastColumn="0" w:noHBand="0" w:noVBand="1"/>
      </w:tblPr>
      <w:tblGrid>
        <w:gridCol w:w="9350"/>
      </w:tblGrid>
      <w:tr w:rsidR="0036574B" w:rsidRPr="006E2463" w14:paraId="69E010B3" w14:textId="77777777" w:rsidTr="00977A5C">
        <w:tc>
          <w:tcPr>
            <w:tcW w:w="9350" w:type="dxa"/>
          </w:tcPr>
          <w:p w14:paraId="5FE1C5CD" w14:textId="26754C87" w:rsidR="0036574B" w:rsidRPr="006E2463" w:rsidRDefault="0036574B" w:rsidP="00537191">
            <w:pPr>
              <w:pStyle w:val="Aklama"/>
              <w:rPr>
                <w:lang w:val="tr-TR"/>
              </w:rPr>
            </w:pPr>
            <w:r w:rsidRPr="006E2463">
              <w:rPr>
                <w:lang w:val="tr-TR"/>
              </w:rPr>
              <w:t xml:space="preserve">Projenin </w:t>
            </w:r>
            <w:r w:rsidR="009D3A37" w:rsidRPr="006E2463">
              <w:rPr>
                <w:lang w:val="tr-TR"/>
              </w:rPr>
              <w:t xml:space="preserve">amacı, </w:t>
            </w:r>
            <w:r w:rsidRPr="006E2463">
              <w:rPr>
                <w:lang w:val="tr-TR"/>
              </w:rPr>
              <w:t xml:space="preserve">önemi ve özgün değeri yazılırken projenin bilimsel kalitesi, </w:t>
            </w:r>
            <w:r w:rsidR="00245327" w:rsidRPr="006E2463">
              <w:rPr>
                <w:lang w:val="tr-TR"/>
              </w:rPr>
              <w:t>orijinalliği</w:t>
            </w:r>
            <w:r w:rsidRPr="006E2463">
              <w:rPr>
                <w:lang w:val="tr-TR"/>
              </w:rPr>
              <w:t xml:space="preserve">, hangi </w:t>
            </w:r>
            <w:r w:rsidR="00245327" w:rsidRPr="006E2463">
              <w:rPr>
                <w:lang w:val="tr-TR"/>
              </w:rPr>
              <w:t xml:space="preserve">alandaki </w:t>
            </w:r>
            <w:r w:rsidRPr="006E2463">
              <w:rPr>
                <w:lang w:val="tr-TR"/>
              </w:rPr>
              <w:t xml:space="preserve">eksikliği </w:t>
            </w:r>
            <w:r w:rsidR="00245327" w:rsidRPr="006E2463">
              <w:rPr>
                <w:lang w:val="tr-TR"/>
              </w:rPr>
              <w:t xml:space="preserve">ve </w:t>
            </w:r>
            <w:r w:rsidRPr="006E2463">
              <w:rPr>
                <w:lang w:val="tr-TR"/>
              </w:rPr>
              <w:t>nasıl gidereceği</w:t>
            </w:r>
            <w:r w:rsidR="00245327" w:rsidRPr="006E2463">
              <w:rPr>
                <w:lang w:val="tr-TR"/>
              </w:rPr>
              <w:t xml:space="preserve">, ya da </w:t>
            </w:r>
            <w:r w:rsidRPr="006E2463">
              <w:rPr>
                <w:lang w:val="tr-TR"/>
              </w:rPr>
              <w:t xml:space="preserve">soruna nasıl bir çözüm </w:t>
            </w:r>
            <w:r w:rsidR="00245327" w:rsidRPr="006E2463">
              <w:rPr>
                <w:lang w:val="tr-TR"/>
              </w:rPr>
              <w:t xml:space="preserve">sağlayacağı </w:t>
            </w:r>
            <w:r w:rsidR="005D7613" w:rsidRPr="006E2463">
              <w:rPr>
                <w:lang w:val="tr-TR"/>
              </w:rPr>
              <w:t>açık biçimde sunulmalıdır.</w:t>
            </w:r>
          </w:p>
          <w:p w14:paraId="638CC2E3" w14:textId="29610EEE" w:rsidR="0036574B" w:rsidRPr="006E2463" w:rsidRDefault="0036574B" w:rsidP="00977A5C">
            <w:pPr>
              <w:rPr>
                <w:lang w:val="tr-TR"/>
              </w:rPr>
            </w:pPr>
          </w:p>
          <w:p w14:paraId="0B8695F5" w14:textId="45339525" w:rsidR="007207FD" w:rsidRPr="006E2463" w:rsidRDefault="007207FD" w:rsidP="00977A5C">
            <w:pPr>
              <w:rPr>
                <w:lang w:val="tr-TR"/>
              </w:rPr>
            </w:pPr>
          </w:p>
          <w:p w14:paraId="66ED8EAC" w14:textId="42873B58" w:rsidR="007207FD" w:rsidRPr="006E2463" w:rsidRDefault="007207FD" w:rsidP="00977A5C">
            <w:pPr>
              <w:rPr>
                <w:lang w:val="tr-TR"/>
              </w:rPr>
            </w:pPr>
          </w:p>
          <w:p w14:paraId="58FC7728" w14:textId="687431B7" w:rsidR="007207FD" w:rsidRPr="006E2463" w:rsidRDefault="007207FD" w:rsidP="00977A5C">
            <w:pPr>
              <w:rPr>
                <w:lang w:val="tr-TR"/>
              </w:rPr>
            </w:pPr>
          </w:p>
          <w:p w14:paraId="4CA420CE" w14:textId="4F8B6B2E" w:rsidR="007207FD" w:rsidRPr="006E2463" w:rsidRDefault="007207FD" w:rsidP="00977A5C">
            <w:pPr>
              <w:rPr>
                <w:lang w:val="tr-TR"/>
              </w:rPr>
            </w:pPr>
          </w:p>
          <w:p w14:paraId="329BB694" w14:textId="1AB810B4" w:rsidR="007207FD" w:rsidRPr="006E2463" w:rsidRDefault="007207FD" w:rsidP="00977A5C">
            <w:pPr>
              <w:rPr>
                <w:lang w:val="tr-TR"/>
              </w:rPr>
            </w:pPr>
          </w:p>
          <w:p w14:paraId="22658111" w14:textId="2B151B14" w:rsidR="007207FD" w:rsidRPr="006E2463" w:rsidRDefault="007207FD" w:rsidP="00977A5C">
            <w:pPr>
              <w:rPr>
                <w:lang w:val="tr-TR"/>
              </w:rPr>
            </w:pPr>
          </w:p>
          <w:p w14:paraId="63BCA70E" w14:textId="77777777" w:rsidR="007207FD" w:rsidRPr="006E2463" w:rsidRDefault="007207FD" w:rsidP="00977A5C">
            <w:pPr>
              <w:rPr>
                <w:lang w:val="tr-TR"/>
              </w:rPr>
            </w:pPr>
          </w:p>
          <w:p w14:paraId="5844FE63" w14:textId="736E24F5" w:rsidR="0036574B" w:rsidRPr="006E2463" w:rsidRDefault="0036574B" w:rsidP="00977A5C">
            <w:pPr>
              <w:rPr>
                <w:lang w:val="tr-TR"/>
              </w:rPr>
            </w:pPr>
          </w:p>
        </w:tc>
      </w:tr>
    </w:tbl>
    <w:p w14:paraId="16711538" w14:textId="3C08EC16" w:rsidR="0036574B" w:rsidRPr="006E2463" w:rsidRDefault="0036574B" w:rsidP="00BA2D1F">
      <w:pPr>
        <w:pStyle w:val="Balk11"/>
        <w:numPr>
          <w:ilvl w:val="0"/>
          <w:numId w:val="0"/>
        </w:numPr>
        <w:rPr>
          <w:lang w:val="tr-TR"/>
        </w:rPr>
      </w:pPr>
    </w:p>
    <w:p w14:paraId="0B47B633" w14:textId="3655016F" w:rsidR="0036574B" w:rsidRPr="006E2463" w:rsidRDefault="009D3A37" w:rsidP="00537191">
      <w:pPr>
        <w:pStyle w:val="Balk11"/>
        <w:rPr>
          <w:lang w:val="tr-TR"/>
        </w:rPr>
      </w:pPr>
      <w:r w:rsidRPr="006E2463">
        <w:rPr>
          <w:lang w:val="tr-TR"/>
        </w:rPr>
        <w:t>Yöntem</w:t>
      </w:r>
    </w:p>
    <w:tbl>
      <w:tblPr>
        <w:tblStyle w:val="TabloKlavuzu"/>
        <w:tblW w:w="0" w:type="auto"/>
        <w:tblLook w:val="04A0" w:firstRow="1" w:lastRow="0" w:firstColumn="1" w:lastColumn="0" w:noHBand="0" w:noVBand="1"/>
      </w:tblPr>
      <w:tblGrid>
        <w:gridCol w:w="9350"/>
      </w:tblGrid>
      <w:tr w:rsidR="009D3A37" w:rsidRPr="006E2463" w14:paraId="0848F33C" w14:textId="77777777" w:rsidTr="00977A5C">
        <w:tc>
          <w:tcPr>
            <w:tcW w:w="9350" w:type="dxa"/>
          </w:tcPr>
          <w:p w14:paraId="525FB8F3" w14:textId="36D5B43C" w:rsidR="009D3A37" w:rsidRPr="006E2463" w:rsidRDefault="009D3A37" w:rsidP="00537191">
            <w:pPr>
              <w:pStyle w:val="Aklama"/>
              <w:rPr>
                <w:lang w:val="tr-TR"/>
              </w:rPr>
            </w:pPr>
            <w:r w:rsidRPr="006E2463">
              <w:rPr>
                <w:lang w:val="tr-TR"/>
              </w:rPr>
              <w:t>Projede uygulanacak yöntem, araştırma ve uygulama süreçleri gerektiğinde ilgili literatüre atıf yapılarak açıklanır. Kullanılacak yöntem ve süreçlerin açık biçimde tanımlanması gerekli olup bunların projede öngörülen amaç ve hedeflere ulaşmaya uygun olduğu ortaya konur.</w:t>
            </w:r>
          </w:p>
          <w:p w14:paraId="50CF00D3" w14:textId="77777777" w:rsidR="009D3A37" w:rsidRPr="006E2463" w:rsidRDefault="009D3A37" w:rsidP="00537191">
            <w:pPr>
              <w:pStyle w:val="Aklama"/>
              <w:rPr>
                <w:lang w:val="tr-TR"/>
              </w:rPr>
            </w:pPr>
          </w:p>
          <w:p w14:paraId="5A6A6243" w14:textId="77777777" w:rsidR="007207FD" w:rsidRPr="006E2463" w:rsidRDefault="007207FD" w:rsidP="00537191">
            <w:pPr>
              <w:pStyle w:val="Aklama"/>
              <w:rPr>
                <w:lang w:val="tr-TR"/>
              </w:rPr>
            </w:pPr>
          </w:p>
          <w:p w14:paraId="00314476" w14:textId="77777777" w:rsidR="007207FD" w:rsidRPr="006E2463" w:rsidRDefault="007207FD" w:rsidP="00537191">
            <w:pPr>
              <w:pStyle w:val="Aklama"/>
              <w:rPr>
                <w:lang w:val="tr-TR"/>
              </w:rPr>
            </w:pPr>
          </w:p>
          <w:p w14:paraId="3A3B9803" w14:textId="77777777" w:rsidR="007207FD" w:rsidRPr="006E2463" w:rsidRDefault="007207FD" w:rsidP="00537191">
            <w:pPr>
              <w:pStyle w:val="Aklama"/>
              <w:rPr>
                <w:lang w:val="tr-TR"/>
              </w:rPr>
            </w:pPr>
          </w:p>
          <w:p w14:paraId="0877AE53" w14:textId="77777777" w:rsidR="007207FD" w:rsidRPr="006E2463" w:rsidRDefault="007207FD" w:rsidP="00537191">
            <w:pPr>
              <w:pStyle w:val="Aklama"/>
              <w:rPr>
                <w:lang w:val="tr-TR"/>
              </w:rPr>
            </w:pPr>
          </w:p>
          <w:p w14:paraId="04AF2717" w14:textId="77777777" w:rsidR="007207FD" w:rsidRPr="006E2463" w:rsidRDefault="007207FD" w:rsidP="00537191">
            <w:pPr>
              <w:pStyle w:val="Aklama"/>
              <w:rPr>
                <w:lang w:val="tr-TR"/>
              </w:rPr>
            </w:pPr>
          </w:p>
          <w:p w14:paraId="6DDE35C5" w14:textId="77777777" w:rsidR="007207FD" w:rsidRPr="006E2463" w:rsidRDefault="007207FD" w:rsidP="00537191">
            <w:pPr>
              <w:pStyle w:val="Aklama"/>
              <w:rPr>
                <w:lang w:val="tr-TR"/>
              </w:rPr>
            </w:pPr>
          </w:p>
          <w:p w14:paraId="22F39C56" w14:textId="77777777" w:rsidR="007207FD" w:rsidRPr="006E2463" w:rsidRDefault="007207FD" w:rsidP="00537191">
            <w:pPr>
              <w:pStyle w:val="Aklama"/>
              <w:rPr>
                <w:lang w:val="tr-TR"/>
              </w:rPr>
            </w:pPr>
          </w:p>
          <w:p w14:paraId="70D5B6BF" w14:textId="77777777" w:rsidR="007207FD" w:rsidRPr="006E2463" w:rsidRDefault="007207FD" w:rsidP="00537191">
            <w:pPr>
              <w:pStyle w:val="Aklama"/>
              <w:rPr>
                <w:lang w:val="tr-TR"/>
              </w:rPr>
            </w:pPr>
          </w:p>
          <w:p w14:paraId="4C62C581" w14:textId="77777777" w:rsidR="007207FD" w:rsidRPr="006E2463" w:rsidRDefault="007207FD" w:rsidP="00537191">
            <w:pPr>
              <w:pStyle w:val="Aklama"/>
              <w:rPr>
                <w:lang w:val="tr-TR"/>
              </w:rPr>
            </w:pPr>
          </w:p>
          <w:p w14:paraId="1C84CFBF" w14:textId="77777777" w:rsidR="007207FD" w:rsidRPr="006E2463" w:rsidRDefault="007207FD" w:rsidP="00537191">
            <w:pPr>
              <w:pStyle w:val="Aklama"/>
              <w:rPr>
                <w:lang w:val="tr-TR"/>
              </w:rPr>
            </w:pPr>
          </w:p>
          <w:p w14:paraId="7FAC877A" w14:textId="77777777" w:rsidR="007207FD" w:rsidRPr="006E2463" w:rsidRDefault="007207FD" w:rsidP="00537191">
            <w:pPr>
              <w:pStyle w:val="Aklama"/>
              <w:rPr>
                <w:lang w:val="tr-TR"/>
              </w:rPr>
            </w:pPr>
          </w:p>
          <w:p w14:paraId="704F3902" w14:textId="77777777" w:rsidR="007207FD" w:rsidRPr="006E2463" w:rsidRDefault="007207FD" w:rsidP="00537191">
            <w:pPr>
              <w:pStyle w:val="Aklama"/>
              <w:rPr>
                <w:lang w:val="tr-TR"/>
              </w:rPr>
            </w:pPr>
          </w:p>
          <w:p w14:paraId="1A147F1B" w14:textId="77777777" w:rsidR="007207FD" w:rsidRPr="006E2463" w:rsidRDefault="007207FD" w:rsidP="00537191">
            <w:pPr>
              <w:pStyle w:val="Aklama"/>
              <w:rPr>
                <w:lang w:val="tr-TR"/>
              </w:rPr>
            </w:pPr>
          </w:p>
          <w:p w14:paraId="4A72EFE8" w14:textId="77777777" w:rsidR="007207FD" w:rsidRPr="006E2463" w:rsidRDefault="007207FD" w:rsidP="00537191">
            <w:pPr>
              <w:pStyle w:val="Aklama"/>
              <w:rPr>
                <w:lang w:val="tr-TR"/>
              </w:rPr>
            </w:pPr>
          </w:p>
          <w:p w14:paraId="2B43724A" w14:textId="77777777" w:rsidR="007207FD" w:rsidRPr="006E2463" w:rsidRDefault="007207FD" w:rsidP="00537191">
            <w:pPr>
              <w:pStyle w:val="Aklama"/>
              <w:rPr>
                <w:lang w:val="tr-TR"/>
              </w:rPr>
            </w:pPr>
          </w:p>
          <w:p w14:paraId="5117E2B3" w14:textId="77777777" w:rsidR="007207FD" w:rsidRPr="006E2463" w:rsidRDefault="007207FD" w:rsidP="00537191">
            <w:pPr>
              <w:pStyle w:val="Aklama"/>
              <w:rPr>
                <w:lang w:val="tr-TR"/>
              </w:rPr>
            </w:pPr>
          </w:p>
          <w:p w14:paraId="46B47017" w14:textId="77777777" w:rsidR="007207FD" w:rsidRPr="006E2463" w:rsidRDefault="007207FD" w:rsidP="00537191">
            <w:pPr>
              <w:pStyle w:val="Aklama"/>
              <w:rPr>
                <w:lang w:val="tr-TR"/>
              </w:rPr>
            </w:pPr>
          </w:p>
          <w:p w14:paraId="24480B7D" w14:textId="77777777" w:rsidR="007207FD" w:rsidRPr="006E2463" w:rsidRDefault="007207FD" w:rsidP="00537191">
            <w:pPr>
              <w:pStyle w:val="Aklama"/>
              <w:rPr>
                <w:lang w:val="tr-TR"/>
              </w:rPr>
            </w:pPr>
          </w:p>
          <w:p w14:paraId="0189500C" w14:textId="77777777" w:rsidR="007207FD" w:rsidRPr="006E2463" w:rsidRDefault="007207FD" w:rsidP="00537191">
            <w:pPr>
              <w:pStyle w:val="Aklama"/>
              <w:rPr>
                <w:lang w:val="tr-TR"/>
              </w:rPr>
            </w:pPr>
          </w:p>
          <w:p w14:paraId="59AF677C" w14:textId="77777777" w:rsidR="007207FD" w:rsidRPr="006E2463" w:rsidRDefault="007207FD" w:rsidP="00537191">
            <w:pPr>
              <w:pStyle w:val="Aklama"/>
              <w:rPr>
                <w:lang w:val="tr-TR"/>
              </w:rPr>
            </w:pPr>
          </w:p>
          <w:p w14:paraId="65611C33" w14:textId="77777777" w:rsidR="007207FD" w:rsidRPr="006E2463" w:rsidRDefault="007207FD" w:rsidP="00537191">
            <w:pPr>
              <w:pStyle w:val="Aklama"/>
              <w:rPr>
                <w:lang w:val="tr-TR"/>
              </w:rPr>
            </w:pPr>
          </w:p>
          <w:p w14:paraId="2D31128B" w14:textId="77777777" w:rsidR="007207FD" w:rsidRPr="006E2463" w:rsidRDefault="007207FD" w:rsidP="00537191">
            <w:pPr>
              <w:pStyle w:val="Aklama"/>
              <w:rPr>
                <w:lang w:val="tr-TR"/>
              </w:rPr>
            </w:pPr>
          </w:p>
          <w:p w14:paraId="17FB63F0" w14:textId="77777777" w:rsidR="007207FD" w:rsidRPr="006E2463" w:rsidRDefault="007207FD" w:rsidP="00537191">
            <w:pPr>
              <w:pStyle w:val="Aklama"/>
              <w:rPr>
                <w:lang w:val="tr-TR"/>
              </w:rPr>
            </w:pPr>
          </w:p>
          <w:p w14:paraId="7F28C12F" w14:textId="77777777" w:rsidR="007207FD" w:rsidRPr="006E2463" w:rsidRDefault="007207FD" w:rsidP="00537191">
            <w:pPr>
              <w:pStyle w:val="Aklama"/>
              <w:rPr>
                <w:lang w:val="tr-TR"/>
              </w:rPr>
            </w:pPr>
          </w:p>
          <w:p w14:paraId="5755BF59" w14:textId="77777777" w:rsidR="007207FD" w:rsidRPr="006E2463" w:rsidRDefault="007207FD" w:rsidP="00537191">
            <w:pPr>
              <w:pStyle w:val="Aklama"/>
              <w:rPr>
                <w:lang w:val="tr-TR"/>
              </w:rPr>
            </w:pPr>
          </w:p>
          <w:p w14:paraId="3BEC840A" w14:textId="77777777" w:rsidR="007207FD" w:rsidRPr="006E2463" w:rsidRDefault="007207FD" w:rsidP="00537191">
            <w:pPr>
              <w:pStyle w:val="Aklama"/>
              <w:rPr>
                <w:lang w:val="tr-TR"/>
              </w:rPr>
            </w:pPr>
          </w:p>
          <w:p w14:paraId="3648916A" w14:textId="77777777" w:rsidR="007207FD" w:rsidRPr="006E2463" w:rsidRDefault="007207FD" w:rsidP="00537191">
            <w:pPr>
              <w:pStyle w:val="Aklama"/>
              <w:rPr>
                <w:lang w:val="tr-TR"/>
              </w:rPr>
            </w:pPr>
          </w:p>
          <w:p w14:paraId="19458F56" w14:textId="77777777" w:rsidR="007207FD" w:rsidRPr="006E2463" w:rsidRDefault="007207FD" w:rsidP="00537191">
            <w:pPr>
              <w:pStyle w:val="Aklama"/>
              <w:rPr>
                <w:lang w:val="tr-TR"/>
              </w:rPr>
            </w:pPr>
          </w:p>
          <w:p w14:paraId="22752EB1" w14:textId="77777777" w:rsidR="007207FD" w:rsidRPr="006E2463" w:rsidRDefault="007207FD" w:rsidP="00537191">
            <w:pPr>
              <w:pStyle w:val="Aklama"/>
              <w:rPr>
                <w:lang w:val="tr-TR"/>
              </w:rPr>
            </w:pPr>
          </w:p>
          <w:p w14:paraId="2F7B2416" w14:textId="77777777" w:rsidR="007207FD" w:rsidRPr="006E2463" w:rsidRDefault="007207FD" w:rsidP="00537191">
            <w:pPr>
              <w:pStyle w:val="Aklama"/>
              <w:rPr>
                <w:lang w:val="tr-TR"/>
              </w:rPr>
            </w:pPr>
          </w:p>
          <w:p w14:paraId="5ECC2017" w14:textId="77777777" w:rsidR="007207FD" w:rsidRPr="006E2463" w:rsidRDefault="007207FD" w:rsidP="00537191">
            <w:pPr>
              <w:pStyle w:val="Aklama"/>
              <w:rPr>
                <w:lang w:val="tr-TR"/>
              </w:rPr>
            </w:pPr>
          </w:p>
          <w:p w14:paraId="5E803C93" w14:textId="77777777" w:rsidR="007207FD" w:rsidRPr="006E2463" w:rsidRDefault="007207FD" w:rsidP="00537191">
            <w:pPr>
              <w:pStyle w:val="Aklama"/>
              <w:rPr>
                <w:lang w:val="tr-TR"/>
              </w:rPr>
            </w:pPr>
          </w:p>
          <w:p w14:paraId="48EEE081" w14:textId="77777777" w:rsidR="007207FD" w:rsidRPr="006E2463" w:rsidRDefault="007207FD" w:rsidP="00537191">
            <w:pPr>
              <w:pStyle w:val="Aklama"/>
              <w:rPr>
                <w:lang w:val="tr-TR"/>
              </w:rPr>
            </w:pPr>
          </w:p>
          <w:p w14:paraId="7A7AEDFE" w14:textId="77777777" w:rsidR="007207FD" w:rsidRPr="006E2463" w:rsidRDefault="007207FD" w:rsidP="00537191">
            <w:pPr>
              <w:pStyle w:val="Aklama"/>
              <w:rPr>
                <w:lang w:val="tr-TR"/>
              </w:rPr>
            </w:pPr>
          </w:p>
          <w:p w14:paraId="4DFC50EA" w14:textId="77777777" w:rsidR="007207FD" w:rsidRPr="006E2463" w:rsidRDefault="007207FD" w:rsidP="00537191">
            <w:pPr>
              <w:pStyle w:val="Aklama"/>
              <w:rPr>
                <w:lang w:val="tr-TR"/>
              </w:rPr>
            </w:pPr>
          </w:p>
          <w:p w14:paraId="4A7388E4" w14:textId="77777777" w:rsidR="007207FD" w:rsidRPr="006E2463" w:rsidRDefault="007207FD" w:rsidP="00537191">
            <w:pPr>
              <w:pStyle w:val="Aklama"/>
              <w:rPr>
                <w:lang w:val="tr-TR"/>
              </w:rPr>
            </w:pPr>
          </w:p>
          <w:p w14:paraId="2FB9B93B" w14:textId="77777777" w:rsidR="007207FD" w:rsidRPr="006E2463" w:rsidRDefault="007207FD" w:rsidP="00537191">
            <w:pPr>
              <w:pStyle w:val="Aklama"/>
              <w:rPr>
                <w:lang w:val="tr-TR"/>
              </w:rPr>
            </w:pPr>
          </w:p>
          <w:p w14:paraId="471EC32E" w14:textId="77777777" w:rsidR="007207FD" w:rsidRPr="006E2463" w:rsidRDefault="007207FD" w:rsidP="00537191">
            <w:pPr>
              <w:pStyle w:val="Aklama"/>
              <w:rPr>
                <w:lang w:val="tr-TR"/>
              </w:rPr>
            </w:pPr>
          </w:p>
          <w:p w14:paraId="69D6C870" w14:textId="77777777" w:rsidR="007207FD" w:rsidRPr="006E2463" w:rsidRDefault="007207FD" w:rsidP="00537191">
            <w:pPr>
              <w:pStyle w:val="Aklama"/>
              <w:rPr>
                <w:lang w:val="tr-TR"/>
              </w:rPr>
            </w:pPr>
          </w:p>
          <w:p w14:paraId="425256A5" w14:textId="77777777" w:rsidR="007207FD" w:rsidRPr="006E2463" w:rsidRDefault="007207FD" w:rsidP="00537191">
            <w:pPr>
              <w:pStyle w:val="Aklama"/>
              <w:rPr>
                <w:lang w:val="tr-TR"/>
              </w:rPr>
            </w:pPr>
          </w:p>
          <w:p w14:paraId="0FC70E5A" w14:textId="77777777" w:rsidR="007207FD" w:rsidRPr="006E2463" w:rsidRDefault="007207FD" w:rsidP="00537191">
            <w:pPr>
              <w:pStyle w:val="Aklama"/>
              <w:rPr>
                <w:lang w:val="tr-TR"/>
              </w:rPr>
            </w:pPr>
          </w:p>
          <w:p w14:paraId="21F7D06B" w14:textId="77777777" w:rsidR="007207FD" w:rsidRPr="006E2463" w:rsidRDefault="007207FD" w:rsidP="00537191">
            <w:pPr>
              <w:pStyle w:val="Aklama"/>
              <w:rPr>
                <w:lang w:val="tr-TR"/>
              </w:rPr>
            </w:pPr>
          </w:p>
          <w:p w14:paraId="086C85D1" w14:textId="77777777" w:rsidR="007207FD" w:rsidRPr="006E2463" w:rsidRDefault="007207FD" w:rsidP="00537191">
            <w:pPr>
              <w:pStyle w:val="Aklama"/>
              <w:rPr>
                <w:lang w:val="tr-TR"/>
              </w:rPr>
            </w:pPr>
          </w:p>
          <w:p w14:paraId="7C11DE7F" w14:textId="77777777" w:rsidR="007207FD" w:rsidRPr="006E2463" w:rsidRDefault="007207FD" w:rsidP="00537191">
            <w:pPr>
              <w:pStyle w:val="Aklama"/>
              <w:rPr>
                <w:lang w:val="tr-TR"/>
              </w:rPr>
            </w:pPr>
          </w:p>
          <w:p w14:paraId="736156C8" w14:textId="77777777" w:rsidR="007207FD" w:rsidRPr="006E2463" w:rsidRDefault="007207FD" w:rsidP="00537191">
            <w:pPr>
              <w:pStyle w:val="Aklama"/>
              <w:rPr>
                <w:lang w:val="tr-TR"/>
              </w:rPr>
            </w:pPr>
          </w:p>
          <w:p w14:paraId="76AFDCAC" w14:textId="77777777" w:rsidR="007207FD" w:rsidRPr="006E2463" w:rsidRDefault="007207FD" w:rsidP="00537191">
            <w:pPr>
              <w:pStyle w:val="Aklama"/>
              <w:rPr>
                <w:lang w:val="tr-TR"/>
              </w:rPr>
            </w:pPr>
          </w:p>
          <w:p w14:paraId="2D9355A2" w14:textId="784B2AA4" w:rsidR="007207FD" w:rsidRPr="006E2463" w:rsidRDefault="007207FD" w:rsidP="00537191">
            <w:pPr>
              <w:pStyle w:val="Aklama"/>
              <w:rPr>
                <w:lang w:val="tr-TR"/>
              </w:rPr>
            </w:pPr>
          </w:p>
        </w:tc>
      </w:tr>
    </w:tbl>
    <w:p w14:paraId="291A547C" w14:textId="77777777" w:rsidR="00822A98" w:rsidRPr="006E2463" w:rsidRDefault="00822A98" w:rsidP="00822A98">
      <w:pPr>
        <w:pStyle w:val="Balk11"/>
        <w:numPr>
          <w:ilvl w:val="0"/>
          <w:numId w:val="0"/>
        </w:numPr>
        <w:rPr>
          <w:lang w:val="tr-TR"/>
        </w:rPr>
      </w:pPr>
    </w:p>
    <w:p w14:paraId="7227ED0A" w14:textId="3962BE16" w:rsidR="00822A98" w:rsidRPr="006E2463" w:rsidRDefault="00822A98" w:rsidP="00822A98">
      <w:pPr>
        <w:pStyle w:val="Balk11"/>
        <w:rPr>
          <w:lang w:val="tr-TR"/>
        </w:rPr>
      </w:pPr>
      <w:r w:rsidRPr="006E2463">
        <w:rPr>
          <w:lang w:val="tr-TR"/>
        </w:rPr>
        <w:t xml:space="preserve">Eğitim Programında İlk Altı Yarıyıldaki Dersler Temelinde Öğrenilen Bilgi ve Altyapının Proje Konusu ve Kapsamı </w:t>
      </w:r>
      <w:r w:rsidR="006E2463" w:rsidRPr="006E2463">
        <w:rPr>
          <w:lang w:val="tr-TR"/>
        </w:rPr>
        <w:t>ile</w:t>
      </w:r>
      <w:r w:rsidRPr="006E2463">
        <w:rPr>
          <w:lang w:val="tr-TR"/>
        </w:rPr>
        <w:t xml:space="preserve"> İlişkisi</w:t>
      </w:r>
    </w:p>
    <w:tbl>
      <w:tblPr>
        <w:tblStyle w:val="TabloKlavuzu"/>
        <w:tblW w:w="0" w:type="auto"/>
        <w:tblLook w:val="04A0" w:firstRow="1" w:lastRow="0" w:firstColumn="1" w:lastColumn="0" w:noHBand="0" w:noVBand="1"/>
      </w:tblPr>
      <w:tblGrid>
        <w:gridCol w:w="9350"/>
      </w:tblGrid>
      <w:tr w:rsidR="00822A98" w:rsidRPr="006E2463" w14:paraId="4675F37C" w14:textId="77777777" w:rsidTr="006A5BF0">
        <w:tc>
          <w:tcPr>
            <w:tcW w:w="9350" w:type="dxa"/>
          </w:tcPr>
          <w:p w14:paraId="00BD8A3A" w14:textId="396F3D47" w:rsidR="00822A98" w:rsidRPr="006E2463" w:rsidRDefault="00822A98" w:rsidP="006A5BF0">
            <w:pPr>
              <w:pStyle w:val="Aklama"/>
              <w:rPr>
                <w:lang w:val="tr-TR"/>
              </w:rPr>
            </w:pPr>
            <w:r w:rsidRPr="006E2463">
              <w:rPr>
                <w:lang w:val="tr-TR"/>
              </w:rPr>
              <w:t>Projede uygulanacak yöntem, araştırma ve uygulama süreçleri</w:t>
            </w:r>
            <w:r w:rsidR="00D634FB" w:rsidRPr="006E2463">
              <w:rPr>
                <w:lang w:val="tr-TR"/>
              </w:rPr>
              <w:t xml:space="preserve">nin SAÜ Elektrik Elektronik Mühendisliği ilk altı yarıyıl ders planındaki derslerle ilişkisi belirtilmelidir. Hangi temel bilgilerin gerektiği, hangilerine </w:t>
            </w:r>
            <w:r w:rsidR="00F34721" w:rsidRPr="006E2463">
              <w:rPr>
                <w:lang w:val="tr-TR"/>
              </w:rPr>
              <w:t>yönelik</w:t>
            </w:r>
            <w:r w:rsidR="00D634FB" w:rsidRPr="006E2463">
              <w:rPr>
                <w:lang w:val="tr-TR"/>
              </w:rPr>
              <w:t xml:space="preserve"> altyapının zenginleştirileceği detaylı biçimde ele alınmalıdır</w:t>
            </w:r>
          </w:p>
          <w:p w14:paraId="026C94A3" w14:textId="77777777" w:rsidR="00822A98" w:rsidRPr="006E2463" w:rsidRDefault="00822A98" w:rsidP="006A5BF0">
            <w:pPr>
              <w:pStyle w:val="Aklama"/>
              <w:rPr>
                <w:lang w:val="tr-TR"/>
              </w:rPr>
            </w:pPr>
          </w:p>
          <w:p w14:paraId="1A8EE239" w14:textId="77777777" w:rsidR="00822A98" w:rsidRPr="006E2463" w:rsidRDefault="00822A98" w:rsidP="006A5BF0">
            <w:pPr>
              <w:pStyle w:val="Aklama"/>
              <w:rPr>
                <w:lang w:val="tr-TR"/>
              </w:rPr>
            </w:pPr>
          </w:p>
          <w:p w14:paraId="76895BBD" w14:textId="77777777" w:rsidR="00822A98" w:rsidRPr="006E2463" w:rsidRDefault="00822A98" w:rsidP="006A5BF0">
            <w:pPr>
              <w:pStyle w:val="Aklama"/>
              <w:rPr>
                <w:lang w:val="tr-TR"/>
              </w:rPr>
            </w:pPr>
          </w:p>
          <w:p w14:paraId="0E91479A" w14:textId="77777777" w:rsidR="00822A98" w:rsidRPr="006E2463" w:rsidRDefault="00822A98" w:rsidP="006A5BF0">
            <w:pPr>
              <w:pStyle w:val="Aklama"/>
              <w:rPr>
                <w:lang w:val="tr-TR"/>
              </w:rPr>
            </w:pPr>
          </w:p>
          <w:p w14:paraId="7674AA65" w14:textId="77777777" w:rsidR="00822A98" w:rsidRPr="006E2463" w:rsidRDefault="00822A98" w:rsidP="006A5BF0">
            <w:pPr>
              <w:pStyle w:val="Aklama"/>
              <w:rPr>
                <w:lang w:val="tr-TR"/>
              </w:rPr>
            </w:pPr>
          </w:p>
          <w:p w14:paraId="74B9E185" w14:textId="77777777" w:rsidR="00822A98" w:rsidRPr="006E2463" w:rsidRDefault="00822A98" w:rsidP="006A5BF0">
            <w:pPr>
              <w:pStyle w:val="Aklama"/>
              <w:rPr>
                <w:lang w:val="tr-TR"/>
              </w:rPr>
            </w:pPr>
          </w:p>
          <w:p w14:paraId="1A0D9CD6" w14:textId="77777777" w:rsidR="00822A98" w:rsidRPr="006E2463" w:rsidRDefault="00822A98" w:rsidP="006A5BF0">
            <w:pPr>
              <w:pStyle w:val="Aklama"/>
              <w:rPr>
                <w:lang w:val="tr-TR"/>
              </w:rPr>
            </w:pPr>
          </w:p>
          <w:p w14:paraId="28F7B968" w14:textId="77777777" w:rsidR="00F34721" w:rsidRPr="006E2463" w:rsidRDefault="00F34721" w:rsidP="006A5BF0">
            <w:pPr>
              <w:pStyle w:val="Aklama"/>
              <w:rPr>
                <w:lang w:val="tr-TR"/>
              </w:rPr>
            </w:pPr>
          </w:p>
          <w:p w14:paraId="40254F29" w14:textId="77777777" w:rsidR="00F34721" w:rsidRPr="006E2463" w:rsidRDefault="00F34721" w:rsidP="006A5BF0">
            <w:pPr>
              <w:pStyle w:val="Aklama"/>
              <w:rPr>
                <w:lang w:val="tr-TR"/>
              </w:rPr>
            </w:pPr>
          </w:p>
          <w:p w14:paraId="1746786A" w14:textId="77777777" w:rsidR="00822A98" w:rsidRPr="006E2463" w:rsidRDefault="00822A98" w:rsidP="006A5BF0">
            <w:pPr>
              <w:pStyle w:val="Aklama"/>
              <w:rPr>
                <w:lang w:val="tr-TR"/>
              </w:rPr>
            </w:pPr>
          </w:p>
          <w:p w14:paraId="69637D53" w14:textId="77777777" w:rsidR="00822A98" w:rsidRPr="006E2463" w:rsidRDefault="00822A98" w:rsidP="006A5BF0">
            <w:pPr>
              <w:pStyle w:val="Aklama"/>
              <w:rPr>
                <w:lang w:val="tr-TR"/>
              </w:rPr>
            </w:pPr>
          </w:p>
          <w:p w14:paraId="28CBB64A" w14:textId="77777777" w:rsidR="00822A98" w:rsidRPr="006E2463" w:rsidRDefault="00822A98" w:rsidP="006A5BF0">
            <w:pPr>
              <w:pStyle w:val="Aklama"/>
              <w:rPr>
                <w:lang w:val="tr-TR"/>
              </w:rPr>
            </w:pPr>
          </w:p>
          <w:p w14:paraId="2A1D0642" w14:textId="77777777" w:rsidR="00822A98" w:rsidRPr="006E2463" w:rsidRDefault="00822A98" w:rsidP="006A5BF0">
            <w:pPr>
              <w:pStyle w:val="Aklama"/>
              <w:rPr>
                <w:lang w:val="tr-TR"/>
              </w:rPr>
            </w:pPr>
          </w:p>
          <w:p w14:paraId="3685CF7E" w14:textId="77777777" w:rsidR="00822A98" w:rsidRPr="006E2463" w:rsidRDefault="00822A98" w:rsidP="006A5BF0">
            <w:pPr>
              <w:pStyle w:val="Aklama"/>
              <w:rPr>
                <w:lang w:val="tr-TR"/>
              </w:rPr>
            </w:pPr>
          </w:p>
        </w:tc>
      </w:tr>
    </w:tbl>
    <w:p w14:paraId="7624BEDC" w14:textId="77777777" w:rsidR="009D3A37" w:rsidRPr="006E2463" w:rsidRDefault="009D3A37" w:rsidP="009D3A37">
      <w:pPr>
        <w:pStyle w:val="Balk11"/>
        <w:numPr>
          <w:ilvl w:val="0"/>
          <w:numId w:val="0"/>
        </w:numPr>
        <w:ind w:left="432" w:hanging="432"/>
        <w:rPr>
          <w:lang w:val="tr-TR"/>
        </w:rPr>
      </w:pPr>
    </w:p>
    <w:p w14:paraId="3CC812AB" w14:textId="605610EA" w:rsidR="00F34721" w:rsidRPr="006E2463" w:rsidRDefault="00F34721" w:rsidP="00F34721">
      <w:pPr>
        <w:pStyle w:val="Balk11"/>
        <w:rPr>
          <w:lang w:val="tr-TR"/>
        </w:rPr>
      </w:pPr>
      <w:r w:rsidRPr="006E2463">
        <w:rPr>
          <w:lang w:val="tr-TR"/>
        </w:rPr>
        <w:t xml:space="preserve">Proje Konusu ve Kapsamının Eğitim Programında 7. ve 8. Yarıyıldaki Bölüm Seçmeli Dersleri Temelindeki Konular </w:t>
      </w:r>
      <w:r w:rsidR="006E2463" w:rsidRPr="006E2463">
        <w:rPr>
          <w:lang w:val="tr-TR"/>
        </w:rPr>
        <w:t>ile</w:t>
      </w:r>
      <w:r w:rsidRPr="006E2463">
        <w:rPr>
          <w:lang w:val="tr-TR"/>
        </w:rPr>
        <w:t xml:space="preserve"> İlişkisi</w:t>
      </w:r>
    </w:p>
    <w:tbl>
      <w:tblPr>
        <w:tblStyle w:val="TabloKlavuzu"/>
        <w:tblW w:w="0" w:type="auto"/>
        <w:tblLook w:val="04A0" w:firstRow="1" w:lastRow="0" w:firstColumn="1" w:lastColumn="0" w:noHBand="0" w:noVBand="1"/>
      </w:tblPr>
      <w:tblGrid>
        <w:gridCol w:w="9350"/>
      </w:tblGrid>
      <w:tr w:rsidR="00F34721" w:rsidRPr="006E2463" w14:paraId="31C88D19" w14:textId="77777777" w:rsidTr="006A5BF0">
        <w:tc>
          <w:tcPr>
            <w:tcW w:w="9350" w:type="dxa"/>
          </w:tcPr>
          <w:p w14:paraId="62810682" w14:textId="770B5272" w:rsidR="00F34721" w:rsidRPr="006E2463" w:rsidRDefault="00F34721" w:rsidP="006A5BF0">
            <w:pPr>
              <w:pStyle w:val="Aklama"/>
              <w:rPr>
                <w:lang w:val="tr-TR"/>
              </w:rPr>
            </w:pPr>
            <w:r w:rsidRPr="006E2463">
              <w:rPr>
                <w:lang w:val="tr-TR"/>
              </w:rPr>
              <w:t xml:space="preserve">Projede uygulanacak yöntem, araştırma ve uygulama süreçlerinin SAÜ Elektrik Elektronik Mühendisliği </w:t>
            </w:r>
            <w:r w:rsidR="00AA1FE7" w:rsidRPr="006E2463">
              <w:rPr>
                <w:lang w:val="tr-TR"/>
              </w:rPr>
              <w:t xml:space="preserve">yedinci ve sekizinci yarıyıl bölüm seçmeli </w:t>
            </w:r>
            <w:r w:rsidRPr="006E2463">
              <w:rPr>
                <w:lang w:val="tr-TR"/>
              </w:rPr>
              <w:t>dersle</w:t>
            </w:r>
            <w:r w:rsidR="00AA1FE7" w:rsidRPr="006E2463">
              <w:rPr>
                <w:lang w:val="tr-TR"/>
              </w:rPr>
              <w:t>ri</w:t>
            </w:r>
            <w:r w:rsidRPr="006E2463">
              <w:rPr>
                <w:lang w:val="tr-TR"/>
              </w:rPr>
              <w:t xml:space="preserve"> </w:t>
            </w:r>
            <w:r w:rsidR="00AA1FE7" w:rsidRPr="006E2463">
              <w:rPr>
                <w:lang w:val="tr-TR"/>
              </w:rPr>
              <w:t xml:space="preserve">ile </w:t>
            </w:r>
            <w:r w:rsidRPr="006E2463">
              <w:rPr>
                <w:lang w:val="tr-TR"/>
              </w:rPr>
              <w:t xml:space="preserve">ilişkisi belirtilmelidir. </w:t>
            </w:r>
            <w:r w:rsidR="003B35E0" w:rsidRPr="006E2463">
              <w:rPr>
                <w:lang w:val="tr-TR"/>
              </w:rPr>
              <w:t>UMDE sürecinin h</w:t>
            </w:r>
            <w:r w:rsidRPr="006E2463">
              <w:rPr>
                <w:lang w:val="tr-TR"/>
              </w:rPr>
              <w:t xml:space="preserve">angi </w:t>
            </w:r>
            <w:r w:rsidR="003B35E0" w:rsidRPr="006E2463">
              <w:rPr>
                <w:lang w:val="tr-TR"/>
              </w:rPr>
              <w:t xml:space="preserve">seçmeli dersler temelindeki </w:t>
            </w:r>
            <w:r w:rsidRPr="006E2463">
              <w:rPr>
                <w:lang w:val="tr-TR"/>
              </w:rPr>
              <w:t xml:space="preserve">bilgilerin </w:t>
            </w:r>
            <w:r w:rsidR="003B35E0" w:rsidRPr="006E2463">
              <w:rPr>
                <w:lang w:val="tr-TR"/>
              </w:rPr>
              <w:t xml:space="preserve">akademik kapsamı ve uygulamaları temelinde olduğu </w:t>
            </w:r>
            <w:r w:rsidRPr="006E2463">
              <w:rPr>
                <w:lang w:val="tr-TR"/>
              </w:rPr>
              <w:t>detaylı biçimde ele alınmalıdır</w:t>
            </w:r>
            <w:r w:rsidR="003B35E0" w:rsidRPr="006E2463">
              <w:rPr>
                <w:lang w:val="tr-TR"/>
              </w:rPr>
              <w:t xml:space="preserve">. Konu seçimi aşamasında projenin akademik kapsamı ve uygulama süreçlerinin en az </w:t>
            </w:r>
            <w:r w:rsidR="00D27E50" w:rsidRPr="006E2463">
              <w:rPr>
                <w:lang w:val="tr-TR"/>
              </w:rPr>
              <w:t xml:space="preserve">üçü </w:t>
            </w:r>
            <w:r w:rsidR="00CA6781" w:rsidRPr="006E2463">
              <w:rPr>
                <w:lang w:val="tr-TR"/>
              </w:rPr>
              <w:t xml:space="preserve">doğrudan olmak üzere toplam en az </w:t>
            </w:r>
            <w:r w:rsidR="00D27E50" w:rsidRPr="006E2463">
              <w:rPr>
                <w:lang w:val="tr-TR"/>
              </w:rPr>
              <w:t>dört</w:t>
            </w:r>
            <w:r w:rsidR="00CA6781" w:rsidRPr="006E2463">
              <w:rPr>
                <w:lang w:val="tr-TR"/>
              </w:rPr>
              <w:t xml:space="preserve"> </w:t>
            </w:r>
            <w:r w:rsidR="003B35E0" w:rsidRPr="006E2463">
              <w:rPr>
                <w:lang w:val="tr-TR"/>
              </w:rPr>
              <w:t>bölüm seçmeli dersle bağı</w:t>
            </w:r>
            <w:r w:rsidR="000749AD" w:rsidRPr="006E2463">
              <w:rPr>
                <w:lang w:val="tr-TR"/>
              </w:rPr>
              <w:t xml:space="preserve">nın </w:t>
            </w:r>
            <w:r w:rsidR="00CA6781" w:rsidRPr="006E2463">
              <w:rPr>
                <w:lang w:val="tr-TR"/>
              </w:rPr>
              <w:t>sağlanması gerektiği gözden kaçırılmamalıdır.</w:t>
            </w:r>
          </w:p>
          <w:p w14:paraId="0AE381A5" w14:textId="77777777" w:rsidR="00F34721" w:rsidRPr="006E2463" w:rsidRDefault="00F34721" w:rsidP="006A5BF0">
            <w:pPr>
              <w:pStyle w:val="Aklama"/>
              <w:rPr>
                <w:lang w:val="tr-TR"/>
              </w:rPr>
            </w:pPr>
          </w:p>
          <w:p w14:paraId="54F1574E" w14:textId="77777777" w:rsidR="00F34721" w:rsidRPr="006E2463" w:rsidRDefault="00F34721" w:rsidP="006A5BF0">
            <w:pPr>
              <w:pStyle w:val="Aklama"/>
              <w:rPr>
                <w:lang w:val="tr-TR"/>
              </w:rPr>
            </w:pPr>
          </w:p>
          <w:p w14:paraId="49AF264C" w14:textId="77777777" w:rsidR="00F34721" w:rsidRPr="006E2463" w:rsidRDefault="00F34721" w:rsidP="006A5BF0">
            <w:pPr>
              <w:pStyle w:val="Aklama"/>
              <w:rPr>
                <w:lang w:val="tr-TR"/>
              </w:rPr>
            </w:pPr>
          </w:p>
          <w:p w14:paraId="5F5D1F14" w14:textId="77777777" w:rsidR="00F34721" w:rsidRPr="006E2463" w:rsidRDefault="00F34721" w:rsidP="006A5BF0">
            <w:pPr>
              <w:pStyle w:val="Aklama"/>
              <w:rPr>
                <w:lang w:val="tr-TR"/>
              </w:rPr>
            </w:pPr>
          </w:p>
          <w:p w14:paraId="127E2A92" w14:textId="77777777" w:rsidR="00F34721" w:rsidRPr="006E2463" w:rsidRDefault="00F34721" w:rsidP="006A5BF0">
            <w:pPr>
              <w:pStyle w:val="Aklama"/>
              <w:rPr>
                <w:lang w:val="tr-TR"/>
              </w:rPr>
            </w:pPr>
          </w:p>
          <w:p w14:paraId="0D33D086" w14:textId="77777777" w:rsidR="00F34721" w:rsidRPr="006E2463" w:rsidRDefault="00F34721" w:rsidP="006A5BF0">
            <w:pPr>
              <w:pStyle w:val="Aklama"/>
              <w:rPr>
                <w:lang w:val="tr-TR"/>
              </w:rPr>
            </w:pPr>
          </w:p>
          <w:p w14:paraId="17D361F9" w14:textId="77777777" w:rsidR="00F34721" w:rsidRPr="006E2463" w:rsidRDefault="00F34721" w:rsidP="006A5BF0">
            <w:pPr>
              <w:pStyle w:val="Aklama"/>
              <w:rPr>
                <w:lang w:val="tr-TR"/>
              </w:rPr>
            </w:pPr>
          </w:p>
          <w:p w14:paraId="23625743" w14:textId="77777777" w:rsidR="00F34721" w:rsidRPr="006E2463" w:rsidRDefault="00F34721" w:rsidP="006A5BF0">
            <w:pPr>
              <w:pStyle w:val="Aklama"/>
              <w:rPr>
                <w:lang w:val="tr-TR"/>
              </w:rPr>
            </w:pPr>
          </w:p>
          <w:p w14:paraId="0EBA7BF6" w14:textId="77777777" w:rsidR="00F34721" w:rsidRPr="006E2463" w:rsidRDefault="00F34721" w:rsidP="006A5BF0">
            <w:pPr>
              <w:pStyle w:val="Aklama"/>
              <w:rPr>
                <w:lang w:val="tr-TR"/>
              </w:rPr>
            </w:pPr>
          </w:p>
          <w:p w14:paraId="23323EF2" w14:textId="77777777" w:rsidR="00F34721" w:rsidRPr="006E2463" w:rsidRDefault="00F34721" w:rsidP="006A5BF0">
            <w:pPr>
              <w:pStyle w:val="Aklama"/>
              <w:rPr>
                <w:lang w:val="tr-TR"/>
              </w:rPr>
            </w:pPr>
          </w:p>
          <w:p w14:paraId="59A594B1" w14:textId="77777777" w:rsidR="00F34721" w:rsidRPr="006E2463" w:rsidRDefault="00F34721" w:rsidP="006A5BF0">
            <w:pPr>
              <w:pStyle w:val="Aklama"/>
              <w:rPr>
                <w:lang w:val="tr-TR"/>
              </w:rPr>
            </w:pPr>
          </w:p>
          <w:p w14:paraId="40462EC8" w14:textId="77777777" w:rsidR="00F34721" w:rsidRPr="006E2463" w:rsidRDefault="00F34721" w:rsidP="006A5BF0">
            <w:pPr>
              <w:pStyle w:val="Aklama"/>
              <w:rPr>
                <w:lang w:val="tr-TR"/>
              </w:rPr>
            </w:pPr>
          </w:p>
          <w:p w14:paraId="5F7D7862" w14:textId="77777777" w:rsidR="00F34721" w:rsidRPr="006E2463" w:rsidRDefault="00F34721" w:rsidP="006A5BF0">
            <w:pPr>
              <w:pStyle w:val="Aklama"/>
              <w:rPr>
                <w:lang w:val="tr-TR"/>
              </w:rPr>
            </w:pPr>
          </w:p>
          <w:p w14:paraId="6B803D9C" w14:textId="77777777" w:rsidR="00F34721" w:rsidRPr="006E2463" w:rsidRDefault="00F34721" w:rsidP="006A5BF0">
            <w:pPr>
              <w:pStyle w:val="Aklama"/>
              <w:rPr>
                <w:lang w:val="tr-TR"/>
              </w:rPr>
            </w:pPr>
          </w:p>
        </w:tc>
      </w:tr>
    </w:tbl>
    <w:p w14:paraId="75D9C2A2" w14:textId="77777777" w:rsidR="00F34721" w:rsidRPr="006E2463" w:rsidRDefault="00F34721" w:rsidP="00F34721">
      <w:pPr>
        <w:pStyle w:val="Balk11"/>
        <w:numPr>
          <w:ilvl w:val="0"/>
          <w:numId w:val="0"/>
        </w:numPr>
        <w:ind w:left="432" w:hanging="432"/>
        <w:rPr>
          <w:lang w:val="tr-TR"/>
        </w:rPr>
      </w:pPr>
    </w:p>
    <w:p w14:paraId="4257F6EE" w14:textId="77777777" w:rsidR="007F7F2C" w:rsidRPr="006E2463" w:rsidRDefault="007F7F2C" w:rsidP="00F34721">
      <w:pPr>
        <w:pStyle w:val="Balk11"/>
        <w:numPr>
          <w:ilvl w:val="0"/>
          <w:numId w:val="0"/>
        </w:numPr>
        <w:ind w:left="432" w:hanging="432"/>
        <w:rPr>
          <w:lang w:val="tr-TR"/>
        </w:rPr>
      </w:pPr>
    </w:p>
    <w:p w14:paraId="3E83323A" w14:textId="77777777" w:rsidR="007F7F2C" w:rsidRPr="006E2463" w:rsidRDefault="007F7F2C" w:rsidP="00F34721">
      <w:pPr>
        <w:pStyle w:val="Balk11"/>
        <w:numPr>
          <w:ilvl w:val="0"/>
          <w:numId w:val="0"/>
        </w:numPr>
        <w:ind w:left="432" w:hanging="432"/>
        <w:rPr>
          <w:lang w:val="tr-TR"/>
        </w:rPr>
      </w:pPr>
    </w:p>
    <w:p w14:paraId="61DB924A" w14:textId="77777777" w:rsidR="007F7F2C" w:rsidRPr="006E2463" w:rsidRDefault="007F7F2C" w:rsidP="00F34721">
      <w:pPr>
        <w:pStyle w:val="Balk11"/>
        <w:numPr>
          <w:ilvl w:val="0"/>
          <w:numId w:val="0"/>
        </w:numPr>
        <w:ind w:left="432" w:hanging="432"/>
        <w:rPr>
          <w:lang w:val="tr-TR"/>
        </w:rPr>
      </w:pPr>
    </w:p>
    <w:p w14:paraId="63F43FF7" w14:textId="77777777" w:rsidR="007F7F2C" w:rsidRPr="006E2463" w:rsidRDefault="007F7F2C" w:rsidP="00F34721">
      <w:pPr>
        <w:pStyle w:val="Balk11"/>
        <w:numPr>
          <w:ilvl w:val="0"/>
          <w:numId w:val="0"/>
        </w:numPr>
        <w:ind w:left="432" w:hanging="432"/>
        <w:rPr>
          <w:lang w:val="tr-TR"/>
        </w:rPr>
      </w:pPr>
    </w:p>
    <w:p w14:paraId="60007133" w14:textId="0FC886CF" w:rsidR="00991B0B" w:rsidRPr="006E2463" w:rsidRDefault="00991B0B" w:rsidP="00991B0B">
      <w:pPr>
        <w:pStyle w:val="Balk11"/>
        <w:rPr>
          <w:lang w:val="tr-TR"/>
        </w:rPr>
      </w:pPr>
      <w:r w:rsidRPr="006E2463">
        <w:rPr>
          <w:lang w:val="tr-TR"/>
        </w:rPr>
        <w:t xml:space="preserve">Eğitim Programında İlk Altı </w:t>
      </w:r>
      <w:r w:rsidR="006E2463" w:rsidRPr="006E2463">
        <w:rPr>
          <w:lang w:val="tr-TR"/>
        </w:rPr>
        <w:t>Yarıyılda Başarısız</w:t>
      </w:r>
      <w:r w:rsidR="008E6563" w:rsidRPr="006E2463">
        <w:rPr>
          <w:lang w:val="tr-TR"/>
        </w:rPr>
        <w:t xml:space="preserve"> Olunan </w:t>
      </w:r>
      <w:r w:rsidRPr="006E2463">
        <w:rPr>
          <w:lang w:val="tr-TR"/>
        </w:rPr>
        <w:t xml:space="preserve">Dersler </w:t>
      </w:r>
      <w:r w:rsidR="008E6563" w:rsidRPr="006E2463">
        <w:rPr>
          <w:lang w:val="tr-TR"/>
        </w:rPr>
        <w:t xml:space="preserve">ve </w:t>
      </w:r>
      <w:r w:rsidRPr="006E2463">
        <w:rPr>
          <w:lang w:val="tr-TR"/>
        </w:rPr>
        <w:t xml:space="preserve">Proje </w:t>
      </w:r>
      <w:r w:rsidR="008E6563" w:rsidRPr="006E2463">
        <w:rPr>
          <w:lang w:val="tr-TR"/>
        </w:rPr>
        <w:t>Sürecine Etkisi</w:t>
      </w:r>
    </w:p>
    <w:tbl>
      <w:tblPr>
        <w:tblStyle w:val="TabloKlavuzu"/>
        <w:tblW w:w="0" w:type="auto"/>
        <w:tblLook w:val="04A0" w:firstRow="1" w:lastRow="0" w:firstColumn="1" w:lastColumn="0" w:noHBand="0" w:noVBand="1"/>
      </w:tblPr>
      <w:tblGrid>
        <w:gridCol w:w="9350"/>
      </w:tblGrid>
      <w:tr w:rsidR="00991B0B" w:rsidRPr="006E2463" w14:paraId="2B1E097A" w14:textId="77777777" w:rsidTr="006A5BF0">
        <w:tc>
          <w:tcPr>
            <w:tcW w:w="9350" w:type="dxa"/>
          </w:tcPr>
          <w:p w14:paraId="07100171" w14:textId="55F0FB45" w:rsidR="001D4958" w:rsidRPr="006E2463" w:rsidRDefault="001D4958" w:rsidP="006A5BF0">
            <w:pPr>
              <w:pStyle w:val="Aklama"/>
              <w:rPr>
                <w:lang w:val="tr-TR"/>
              </w:rPr>
            </w:pPr>
            <w:r w:rsidRPr="006E2463">
              <w:rPr>
                <w:lang w:val="tr-TR"/>
              </w:rPr>
              <w:t>Aşağıdaki bölüm silinmemeli, formun teslim edilen nüshasında var olmalıdır.</w:t>
            </w:r>
          </w:p>
          <w:p w14:paraId="7524FC63" w14:textId="77777777" w:rsidR="001D4958" w:rsidRPr="006E2463" w:rsidRDefault="001D4958" w:rsidP="006A5BF0">
            <w:pPr>
              <w:pStyle w:val="Aklama"/>
              <w:rPr>
                <w:lang w:val="tr-TR"/>
              </w:rPr>
            </w:pPr>
          </w:p>
          <w:p w14:paraId="5EB4FC0F" w14:textId="5C083D07" w:rsidR="008E6563" w:rsidRPr="006E2463" w:rsidRDefault="008E6563" w:rsidP="006A5BF0">
            <w:pPr>
              <w:pStyle w:val="Aklama"/>
              <w:rPr>
                <w:lang w:val="tr-TR"/>
              </w:rPr>
            </w:pPr>
            <w:r w:rsidRPr="006E2463">
              <w:rPr>
                <w:lang w:val="tr-TR"/>
              </w:rPr>
              <w:t>UMDE kapsamı</w:t>
            </w:r>
            <w:r w:rsidR="006E2463">
              <w:rPr>
                <w:lang w:val="tr-TR"/>
              </w:rPr>
              <w:t>n</w:t>
            </w:r>
            <w:r w:rsidRPr="006E2463">
              <w:rPr>
                <w:lang w:val="tr-TR"/>
              </w:rPr>
              <w:t>da yapılan değişikler ile SAÜ Elektrik Elektronik Mühendisliği eğitim programında ilk altı yarıyılda aday mühendisin alıp devamsızlık dışında bir notla kaldığı dersleri UMDE ile birlikte alması olanağı söz konusudur. Aday Mühendisin başarısız olduğu ve UMDE ile birlikte almakta olduğu ders(</w:t>
            </w:r>
            <w:proofErr w:type="spellStart"/>
            <w:r w:rsidRPr="006E2463">
              <w:rPr>
                <w:lang w:val="tr-TR"/>
              </w:rPr>
              <w:t>ler</w:t>
            </w:r>
            <w:proofErr w:type="spellEnd"/>
            <w:r w:rsidRPr="006E2463">
              <w:rPr>
                <w:lang w:val="tr-TR"/>
              </w:rPr>
              <w:t>) olup olmadığı ve bunların proje</w:t>
            </w:r>
            <w:r w:rsidR="001D4958" w:rsidRPr="006E2463">
              <w:rPr>
                <w:lang w:val="tr-TR"/>
              </w:rPr>
              <w:t>nin başarısına ve</w:t>
            </w:r>
            <w:r w:rsidRPr="006E2463">
              <w:rPr>
                <w:lang w:val="tr-TR"/>
              </w:rPr>
              <w:t xml:space="preserve"> gerekli nitelikte yürütülmesine engel olup olmayacağı değerlendirilmelidir.</w:t>
            </w:r>
          </w:p>
          <w:p w14:paraId="2AF71EFD" w14:textId="77777777" w:rsidR="008E6563" w:rsidRPr="006E2463" w:rsidRDefault="008E6563" w:rsidP="006A5BF0">
            <w:pPr>
              <w:pStyle w:val="Aklama"/>
              <w:rPr>
                <w:lang w:val="tr-TR"/>
              </w:rPr>
            </w:pPr>
          </w:p>
          <w:p w14:paraId="51B7F2D7" w14:textId="5248220D" w:rsidR="008E6563" w:rsidRPr="006E2463" w:rsidRDefault="008E6563" w:rsidP="006A5BF0">
            <w:pPr>
              <w:pStyle w:val="Aklama"/>
              <w:rPr>
                <w:lang w:val="tr-TR"/>
              </w:rPr>
            </w:pPr>
            <w:r w:rsidRPr="006E2463">
              <w:rPr>
                <w:lang w:val="tr-TR"/>
              </w:rPr>
              <w:t xml:space="preserve">Ayrıca UMDE programında Pazartesi – Perşembe günleri olmak üzere haftanın dört günü devam esas olduğundan başarısız derslerin UMDE ile birlikte sürdürüleceği hususunun (şayet varsa) işletme tarafından değerlendirilmesi ve bu durumun bilindiğinin beyan edilmesi gerekmektedir. </w:t>
            </w:r>
          </w:p>
          <w:p w14:paraId="2F446F10" w14:textId="77777777" w:rsidR="008E6563" w:rsidRPr="006E2463" w:rsidRDefault="008E6563" w:rsidP="006A5BF0">
            <w:pPr>
              <w:pStyle w:val="Aklama"/>
              <w:rPr>
                <w:lang w:val="tr-TR"/>
              </w:rPr>
            </w:pPr>
          </w:p>
          <w:p w14:paraId="022582DF" w14:textId="1B85FAC2" w:rsidR="00991B0B" w:rsidRPr="006E2463" w:rsidRDefault="0065172F" w:rsidP="006A5BF0">
            <w:pPr>
              <w:pStyle w:val="Aklama"/>
              <w:rPr>
                <w:lang w:val="tr-TR"/>
              </w:rPr>
            </w:pPr>
            <w:r w:rsidRPr="006E2463">
              <w:rPr>
                <w:lang w:val="tr-TR"/>
              </w:rPr>
              <w:t>UMDE programına devam edildiği süreçte ilk altı yarıyıla ait ders alınmakta mıdır?</w:t>
            </w:r>
          </w:p>
          <w:p w14:paraId="741A5D48" w14:textId="77777777" w:rsidR="00991B0B" w:rsidRPr="006E2463" w:rsidRDefault="00991B0B" w:rsidP="006A5BF0">
            <w:pPr>
              <w:pStyle w:val="Aklama"/>
              <w:rPr>
                <w:lang w:val="tr-TR"/>
              </w:rPr>
            </w:pPr>
          </w:p>
          <w:p w14:paraId="6DFC3B17" w14:textId="77777777" w:rsidR="002B2AEA" w:rsidRPr="006E2463" w:rsidRDefault="002B2AEA" w:rsidP="006A5BF0">
            <w:pPr>
              <w:pStyle w:val="Aklama"/>
              <w:rPr>
                <w:lang w:val="tr-TR"/>
              </w:rPr>
            </w:pPr>
          </w:p>
          <w:tbl>
            <w:tblPr>
              <w:tblStyle w:val="TabloKlavuzu"/>
              <w:tblW w:w="0" w:type="auto"/>
              <w:tblLook w:val="04A0" w:firstRow="1" w:lastRow="0" w:firstColumn="1" w:lastColumn="0" w:noHBand="0" w:noVBand="1"/>
            </w:tblPr>
            <w:tblGrid>
              <w:gridCol w:w="513"/>
              <w:gridCol w:w="8460"/>
            </w:tblGrid>
            <w:tr w:rsidR="002B2AEA" w:rsidRPr="006E2463" w14:paraId="6FC0F74B" w14:textId="77777777" w:rsidTr="002B2AEA">
              <w:tc>
                <w:tcPr>
                  <w:tcW w:w="513" w:type="dxa"/>
                </w:tcPr>
                <w:p w14:paraId="57357831" w14:textId="3F8353A7" w:rsidR="002B2AEA" w:rsidRPr="006E2463" w:rsidRDefault="002B2AEA" w:rsidP="006A5BF0">
                  <w:pPr>
                    <w:pStyle w:val="Aklama"/>
                    <w:rPr>
                      <w:lang w:val="tr-TR"/>
                    </w:rPr>
                  </w:pPr>
                  <w:r w:rsidRPr="006E2463">
                    <w:rPr>
                      <w:lang w:val="tr-TR"/>
                    </w:rPr>
                    <w:sym w:font="Wingdings" w:char="F0FC"/>
                  </w:r>
                </w:p>
              </w:tc>
              <w:tc>
                <w:tcPr>
                  <w:tcW w:w="8460" w:type="dxa"/>
                </w:tcPr>
                <w:p w14:paraId="3950E72A" w14:textId="21EA5B2E" w:rsidR="002B2AEA" w:rsidRPr="006E2463" w:rsidRDefault="002B2AEA" w:rsidP="006A5BF0">
                  <w:pPr>
                    <w:pStyle w:val="Aklama"/>
                    <w:rPr>
                      <w:lang w:val="tr-TR"/>
                    </w:rPr>
                  </w:pPr>
                  <w:r w:rsidRPr="006E2463">
                    <w:rPr>
                      <w:lang w:val="tr-TR"/>
                    </w:rPr>
                    <w:t>Hayır</w:t>
                  </w:r>
                  <w:r w:rsidRPr="006E2463">
                    <w:rPr>
                      <w:lang w:val="tr-TR"/>
                    </w:rPr>
                    <w:sym w:font="Wingdings" w:char="F020"/>
                  </w:r>
                </w:p>
              </w:tc>
            </w:tr>
          </w:tbl>
          <w:p w14:paraId="7473ACCD" w14:textId="77777777" w:rsidR="002B2AEA" w:rsidRPr="006E2463" w:rsidRDefault="002B2AEA" w:rsidP="006A5BF0">
            <w:pPr>
              <w:pStyle w:val="Aklama"/>
              <w:rPr>
                <w:lang w:val="tr-TR"/>
              </w:rPr>
            </w:pPr>
          </w:p>
          <w:p w14:paraId="248F79EE" w14:textId="77777777" w:rsidR="002B2AEA" w:rsidRPr="006E2463" w:rsidRDefault="002B2AEA" w:rsidP="006A5BF0">
            <w:pPr>
              <w:pStyle w:val="Aklama"/>
              <w:rPr>
                <w:lang w:val="tr-TR"/>
              </w:rPr>
            </w:pPr>
          </w:p>
          <w:tbl>
            <w:tblPr>
              <w:tblStyle w:val="TabloKlavuzu"/>
              <w:tblW w:w="0" w:type="auto"/>
              <w:tblLook w:val="04A0" w:firstRow="1" w:lastRow="0" w:firstColumn="1" w:lastColumn="0" w:noHBand="0" w:noVBand="1"/>
            </w:tblPr>
            <w:tblGrid>
              <w:gridCol w:w="513"/>
              <w:gridCol w:w="8460"/>
            </w:tblGrid>
            <w:tr w:rsidR="002B2AEA" w:rsidRPr="006E2463" w14:paraId="32A7EF5B" w14:textId="77777777" w:rsidTr="006A5BF0">
              <w:tc>
                <w:tcPr>
                  <w:tcW w:w="513" w:type="dxa"/>
                </w:tcPr>
                <w:p w14:paraId="4B85AA5B" w14:textId="77777777" w:rsidR="002B2AEA" w:rsidRPr="006E2463" w:rsidRDefault="002B2AEA" w:rsidP="002B2AEA">
                  <w:pPr>
                    <w:pStyle w:val="Aklama"/>
                    <w:rPr>
                      <w:lang w:val="tr-TR"/>
                    </w:rPr>
                  </w:pPr>
                </w:p>
              </w:tc>
              <w:tc>
                <w:tcPr>
                  <w:tcW w:w="8460" w:type="dxa"/>
                </w:tcPr>
                <w:p w14:paraId="57D628C4" w14:textId="0EB2014B" w:rsidR="002B2AEA" w:rsidRPr="006E2463" w:rsidRDefault="002B2AEA" w:rsidP="002B2AEA">
                  <w:pPr>
                    <w:pStyle w:val="Aklama"/>
                    <w:rPr>
                      <w:lang w:val="tr-TR"/>
                    </w:rPr>
                  </w:pPr>
                  <w:r w:rsidRPr="006E2463">
                    <w:rPr>
                      <w:lang w:val="tr-TR"/>
                    </w:rPr>
                    <w:t xml:space="preserve">Evet </w:t>
                  </w:r>
                  <w:r w:rsidR="00C70CB5" w:rsidRPr="006E2463">
                    <w:rPr>
                      <w:lang w:val="tr-TR"/>
                    </w:rPr>
                    <w:t>(hangileri</w:t>
                  </w:r>
                  <w:r w:rsidRPr="006E2463">
                    <w:rPr>
                      <w:lang w:val="tr-TR"/>
                    </w:rPr>
                    <w:t xml:space="preserve"> olduğunu belirtiniz ve aşağıya gerekli açıklamayı yazınız.</w:t>
                  </w:r>
                </w:p>
                <w:p w14:paraId="2AF298DD" w14:textId="77777777" w:rsidR="002B2AEA" w:rsidRPr="006E2463" w:rsidRDefault="002B2AEA" w:rsidP="002B2AEA">
                  <w:pPr>
                    <w:pStyle w:val="Aklama"/>
                    <w:rPr>
                      <w:lang w:val="tr-TR"/>
                    </w:rPr>
                  </w:pPr>
                </w:p>
                <w:p w14:paraId="07A7F46A" w14:textId="77777777" w:rsidR="002B2AEA" w:rsidRPr="006E2463" w:rsidRDefault="002B2AEA" w:rsidP="002B2AEA">
                  <w:pPr>
                    <w:pStyle w:val="Aklama"/>
                    <w:rPr>
                      <w:lang w:val="tr-TR"/>
                    </w:rPr>
                  </w:pPr>
                </w:p>
                <w:p w14:paraId="401CF113" w14:textId="77777777" w:rsidR="002B2AEA" w:rsidRPr="006E2463" w:rsidRDefault="002B2AEA" w:rsidP="002B2AEA">
                  <w:pPr>
                    <w:pStyle w:val="Aklama"/>
                    <w:rPr>
                      <w:lang w:val="tr-TR"/>
                    </w:rPr>
                  </w:pPr>
                </w:p>
                <w:p w14:paraId="461AA2C6" w14:textId="77777777" w:rsidR="002B2AEA" w:rsidRPr="006E2463" w:rsidRDefault="002B2AEA" w:rsidP="002B2AEA">
                  <w:pPr>
                    <w:pStyle w:val="Aklama"/>
                    <w:rPr>
                      <w:lang w:val="tr-TR"/>
                    </w:rPr>
                  </w:pPr>
                </w:p>
                <w:p w14:paraId="5EBAD942" w14:textId="77777777" w:rsidR="002B2AEA" w:rsidRPr="006E2463" w:rsidRDefault="002B2AEA" w:rsidP="002B2AEA">
                  <w:pPr>
                    <w:pStyle w:val="Aklama"/>
                    <w:rPr>
                      <w:lang w:val="tr-TR"/>
                    </w:rPr>
                  </w:pPr>
                </w:p>
                <w:p w14:paraId="0FD2E628" w14:textId="77777777" w:rsidR="002B2AEA" w:rsidRPr="006E2463" w:rsidRDefault="002B2AEA" w:rsidP="002B2AEA">
                  <w:pPr>
                    <w:pStyle w:val="Aklama"/>
                    <w:rPr>
                      <w:lang w:val="tr-TR"/>
                    </w:rPr>
                  </w:pPr>
                </w:p>
                <w:p w14:paraId="61E53ED2" w14:textId="3761D709" w:rsidR="002B2AEA" w:rsidRPr="006E2463" w:rsidRDefault="002B2AEA" w:rsidP="002B2AEA">
                  <w:pPr>
                    <w:pStyle w:val="Aklama"/>
                    <w:rPr>
                      <w:lang w:val="tr-TR"/>
                    </w:rPr>
                  </w:pPr>
                </w:p>
              </w:tc>
            </w:tr>
          </w:tbl>
          <w:p w14:paraId="15572726" w14:textId="77777777" w:rsidR="002B2AEA" w:rsidRPr="006E2463" w:rsidRDefault="002B2AEA" w:rsidP="006A5BF0">
            <w:pPr>
              <w:pStyle w:val="Aklama"/>
              <w:rPr>
                <w:lang w:val="tr-TR"/>
              </w:rPr>
            </w:pPr>
          </w:p>
          <w:p w14:paraId="3F7ACB68" w14:textId="77777777" w:rsidR="002B2AEA" w:rsidRPr="006E2463" w:rsidRDefault="002B2AEA" w:rsidP="006A5BF0">
            <w:pPr>
              <w:pStyle w:val="Aklama"/>
              <w:rPr>
                <w:lang w:val="tr-TR"/>
              </w:rPr>
            </w:pPr>
            <w:r w:rsidRPr="006E2463">
              <w:rPr>
                <w:lang w:val="tr-TR"/>
              </w:rPr>
              <w:t xml:space="preserve"> </w:t>
            </w:r>
          </w:p>
          <w:p w14:paraId="1FA7DE7F" w14:textId="77777777" w:rsidR="0065172F" w:rsidRPr="006E2463" w:rsidRDefault="0065172F" w:rsidP="006A5BF0">
            <w:pPr>
              <w:pStyle w:val="Aklama"/>
              <w:rPr>
                <w:lang w:val="tr-TR"/>
              </w:rPr>
            </w:pPr>
          </w:p>
          <w:p w14:paraId="79B5E018" w14:textId="77777777" w:rsidR="00991B0B" w:rsidRPr="006E2463" w:rsidRDefault="00991B0B" w:rsidP="006A5BF0">
            <w:pPr>
              <w:pStyle w:val="Aklama"/>
              <w:rPr>
                <w:lang w:val="tr-TR"/>
              </w:rPr>
            </w:pPr>
          </w:p>
          <w:p w14:paraId="5163032F" w14:textId="77777777" w:rsidR="00991B0B" w:rsidRPr="006E2463" w:rsidRDefault="00991B0B" w:rsidP="006A5BF0">
            <w:pPr>
              <w:pStyle w:val="Aklama"/>
              <w:rPr>
                <w:lang w:val="tr-TR"/>
              </w:rPr>
            </w:pPr>
          </w:p>
          <w:p w14:paraId="5E7E15B0" w14:textId="77777777" w:rsidR="00991B0B" w:rsidRPr="006E2463" w:rsidRDefault="00991B0B" w:rsidP="006A5BF0">
            <w:pPr>
              <w:pStyle w:val="Aklama"/>
              <w:rPr>
                <w:lang w:val="tr-TR"/>
              </w:rPr>
            </w:pPr>
          </w:p>
          <w:p w14:paraId="2612E532" w14:textId="77777777" w:rsidR="00991B0B" w:rsidRPr="006E2463" w:rsidRDefault="00991B0B" w:rsidP="006A5BF0">
            <w:pPr>
              <w:pStyle w:val="Aklama"/>
              <w:rPr>
                <w:lang w:val="tr-TR"/>
              </w:rPr>
            </w:pPr>
          </w:p>
          <w:p w14:paraId="23DBBCED" w14:textId="77777777" w:rsidR="00991B0B" w:rsidRPr="006E2463" w:rsidRDefault="00991B0B" w:rsidP="006A5BF0">
            <w:pPr>
              <w:pStyle w:val="Aklama"/>
              <w:rPr>
                <w:lang w:val="tr-TR"/>
              </w:rPr>
            </w:pPr>
          </w:p>
          <w:p w14:paraId="3FEB85AC" w14:textId="77777777" w:rsidR="00991B0B" w:rsidRPr="006E2463" w:rsidRDefault="00991B0B" w:rsidP="006A5BF0">
            <w:pPr>
              <w:pStyle w:val="Aklama"/>
              <w:rPr>
                <w:lang w:val="tr-TR"/>
              </w:rPr>
            </w:pPr>
          </w:p>
          <w:p w14:paraId="4973EC74" w14:textId="77777777" w:rsidR="00991B0B" w:rsidRPr="006E2463" w:rsidRDefault="00991B0B" w:rsidP="006A5BF0">
            <w:pPr>
              <w:pStyle w:val="Aklama"/>
              <w:rPr>
                <w:lang w:val="tr-TR"/>
              </w:rPr>
            </w:pPr>
          </w:p>
          <w:p w14:paraId="7F42F73A" w14:textId="77777777" w:rsidR="00991B0B" w:rsidRPr="006E2463" w:rsidRDefault="00991B0B" w:rsidP="006A5BF0">
            <w:pPr>
              <w:pStyle w:val="Aklama"/>
              <w:rPr>
                <w:lang w:val="tr-TR"/>
              </w:rPr>
            </w:pPr>
          </w:p>
          <w:p w14:paraId="47136B26" w14:textId="77777777" w:rsidR="00991B0B" w:rsidRPr="006E2463" w:rsidRDefault="00991B0B" w:rsidP="006A5BF0">
            <w:pPr>
              <w:pStyle w:val="Aklama"/>
              <w:rPr>
                <w:lang w:val="tr-TR"/>
              </w:rPr>
            </w:pPr>
          </w:p>
          <w:p w14:paraId="4F026D0A" w14:textId="77777777" w:rsidR="00991B0B" w:rsidRPr="006E2463" w:rsidRDefault="00991B0B" w:rsidP="006A5BF0">
            <w:pPr>
              <w:pStyle w:val="Aklama"/>
              <w:rPr>
                <w:lang w:val="tr-TR"/>
              </w:rPr>
            </w:pPr>
          </w:p>
        </w:tc>
      </w:tr>
    </w:tbl>
    <w:p w14:paraId="029777E2" w14:textId="77777777" w:rsidR="009F0319" w:rsidRPr="006E2463" w:rsidRDefault="009F0319" w:rsidP="009D3A37">
      <w:pPr>
        <w:pStyle w:val="Balk11"/>
        <w:numPr>
          <w:ilvl w:val="0"/>
          <w:numId w:val="0"/>
        </w:numPr>
        <w:ind w:left="432" w:hanging="432"/>
        <w:rPr>
          <w:lang w:val="tr-TR"/>
        </w:rPr>
      </w:pPr>
    </w:p>
    <w:p w14:paraId="09D3D603" w14:textId="77777777" w:rsidR="009F0319" w:rsidRPr="006E2463" w:rsidRDefault="009F0319" w:rsidP="009D3A37">
      <w:pPr>
        <w:pStyle w:val="Balk11"/>
        <w:numPr>
          <w:ilvl w:val="0"/>
          <w:numId w:val="0"/>
        </w:numPr>
        <w:ind w:left="432" w:hanging="432"/>
        <w:rPr>
          <w:lang w:val="tr-TR"/>
        </w:rPr>
      </w:pPr>
    </w:p>
    <w:p w14:paraId="294E1F52" w14:textId="77777777" w:rsidR="009F0319" w:rsidRPr="006E2463" w:rsidRDefault="009F0319" w:rsidP="009D3A37">
      <w:pPr>
        <w:pStyle w:val="Balk11"/>
        <w:numPr>
          <w:ilvl w:val="0"/>
          <w:numId w:val="0"/>
        </w:numPr>
        <w:ind w:left="432" w:hanging="432"/>
        <w:rPr>
          <w:lang w:val="tr-TR"/>
        </w:rPr>
      </w:pPr>
    </w:p>
    <w:p w14:paraId="6983E446" w14:textId="74EAD201" w:rsidR="009D3A37" w:rsidRPr="006E2463" w:rsidRDefault="00C606A4" w:rsidP="009D3A37">
      <w:pPr>
        <w:pStyle w:val="Balk11"/>
        <w:rPr>
          <w:lang w:val="tr-TR"/>
        </w:rPr>
      </w:pPr>
      <w:r w:rsidRPr="006E2463">
        <w:rPr>
          <w:lang w:val="tr-TR"/>
        </w:rPr>
        <w:t xml:space="preserve">Proje </w:t>
      </w:r>
      <w:r w:rsidR="002B1E9B" w:rsidRPr="006E2463">
        <w:rPr>
          <w:lang w:val="tr-TR"/>
        </w:rPr>
        <w:t>Takvimi</w:t>
      </w:r>
    </w:p>
    <w:p w14:paraId="24A80352" w14:textId="08425A6F" w:rsidR="00546692" w:rsidRPr="006E2463" w:rsidRDefault="00546692" w:rsidP="00537191">
      <w:pPr>
        <w:pStyle w:val="Aklama"/>
        <w:rPr>
          <w:lang w:val="tr-TR"/>
        </w:rPr>
      </w:pPr>
      <w:r w:rsidRPr="006E2463">
        <w:rPr>
          <w:lang w:val="tr-TR"/>
        </w:rPr>
        <w:t>Aşağıdaki İş-Zaman çizelgesinde projede yer alacak temel iş paketlerinin kimler tarafından</w:t>
      </w:r>
      <w:r w:rsidR="00B95943" w:rsidRPr="006E2463">
        <w:rPr>
          <w:lang w:val="tr-TR"/>
        </w:rPr>
        <w:t xml:space="preserve"> hangi katkı oranıyla</w:t>
      </w:r>
      <w:r w:rsidRPr="006E2463">
        <w:rPr>
          <w:lang w:val="tr-TR"/>
        </w:rPr>
        <w:t xml:space="preserve"> ve hangi sürede gerçekleştirileceği verilmelidir.</w:t>
      </w:r>
    </w:p>
    <w:tbl>
      <w:tblPr>
        <w:tblStyle w:val="TabloKlavuzu"/>
        <w:tblW w:w="10138" w:type="dxa"/>
        <w:tblInd w:w="-113" w:type="dxa"/>
        <w:tblLayout w:type="fixed"/>
        <w:tblLook w:val="04A0" w:firstRow="1" w:lastRow="0" w:firstColumn="1" w:lastColumn="0" w:noHBand="0" w:noVBand="1"/>
      </w:tblPr>
      <w:tblGrid>
        <w:gridCol w:w="608"/>
        <w:gridCol w:w="2244"/>
        <w:gridCol w:w="2383"/>
        <w:gridCol w:w="326"/>
        <w:gridCol w:w="326"/>
        <w:gridCol w:w="327"/>
        <w:gridCol w:w="327"/>
        <w:gridCol w:w="327"/>
        <w:gridCol w:w="327"/>
        <w:gridCol w:w="327"/>
        <w:gridCol w:w="327"/>
        <w:gridCol w:w="327"/>
        <w:gridCol w:w="327"/>
        <w:gridCol w:w="327"/>
        <w:gridCol w:w="327"/>
        <w:gridCol w:w="327"/>
        <w:gridCol w:w="327"/>
        <w:gridCol w:w="327"/>
      </w:tblGrid>
      <w:tr w:rsidR="004A7698" w:rsidRPr="006E2463" w14:paraId="3308B85C" w14:textId="77777777" w:rsidTr="0018558D">
        <w:trPr>
          <w:trHeight w:val="144"/>
        </w:trPr>
        <w:tc>
          <w:tcPr>
            <w:tcW w:w="608" w:type="dxa"/>
            <w:tcMar>
              <w:left w:w="43" w:type="dxa"/>
              <w:right w:w="29" w:type="dxa"/>
            </w:tcMar>
            <w:vAlign w:val="center"/>
          </w:tcPr>
          <w:p w14:paraId="29B813F3" w14:textId="77777777" w:rsidR="004A7698" w:rsidRPr="006E2463" w:rsidRDefault="004A7698" w:rsidP="0018558D">
            <w:pPr>
              <w:pStyle w:val="Tablo"/>
              <w:jc w:val="center"/>
              <w:rPr>
                <w:lang w:val="tr-TR"/>
              </w:rPr>
            </w:pPr>
          </w:p>
        </w:tc>
        <w:tc>
          <w:tcPr>
            <w:tcW w:w="2244" w:type="dxa"/>
            <w:tcMar>
              <w:left w:w="43" w:type="dxa"/>
              <w:right w:w="29" w:type="dxa"/>
            </w:tcMar>
            <w:vAlign w:val="center"/>
          </w:tcPr>
          <w:p w14:paraId="15E228DF" w14:textId="77777777" w:rsidR="004A7698" w:rsidRPr="006E2463" w:rsidRDefault="004A7698" w:rsidP="0018558D">
            <w:pPr>
              <w:pStyle w:val="Tablo"/>
              <w:jc w:val="center"/>
              <w:rPr>
                <w:lang w:val="tr-TR"/>
              </w:rPr>
            </w:pPr>
          </w:p>
        </w:tc>
        <w:tc>
          <w:tcPr>
            <w:tcW w:w="2383" w:type="dxa"/>
            <w:tcMar>
              <w:left w:w="43" w:type="dxa"/>
              <w:right w:w="29" w:type="dxa"/>
            </w:tcMar>
            <w:vAlign w:val="center"/>
          </w:tcPr>
          <w:p w14:paraId="2046B374" w14:textId="77777777" w:rsidR="004A7698" w:rsidRPr="006E2463" w:rsidRDefault="004A7698" w:rsidP="0018558D">
            <w:pPr>
              <w:pStyle w:val="Tablo"/>
              <w:jc w:val="center"/>
              <w:rPr>
                <w:lang w:val="tr-TR"/>
              </w:rPr>
            </w:pPr>
          </w:p>
        </w:tc>
        <w:tc>
          <w:tcPr>
            <w:tcW w:w="4903" w:type="dxa"/>
            <w:gridSpan w:val="15"/>
            <w:tcMar>
              <w:left w:w="43" w:type="dxa"/>
              <w:right w:w="29" w:type="dxa"/>
            </w:tcMar>
            <w:vAlign w:val="center"/>
          </w:tcPr>
          <w:p w14:paraId="6BA20AD4" w14:textId="77479523" w:rsidR="004A7698" w:rsidRPr="006E2463" w:rsidRDefault="004A7698" w:rsidP="0018558D">
            <w:pPr>
              <w:pStyle w:val="Tablo"/>
              <w:jc w:val="center"/>
              <w:rPr>
                <w:lang w:val="tr-TR"/>
              </w:rPr>
            </w:pPr>
            <w:r w:rsidRPr="006E2463">
              <w:rPr>
                <w:lang w:val="tr-TR"/>
              </w:rPr>
              <w:t>Zaman Planı (Haftalar)</w:t>
            </w:r>
            <w:r w:rsidR="00972A4E" w:rsidRPr="006E2463">
              <w:rPr>
                <w:lang w:val="tr-TR"/>
              </w:rPr>
              <w:t>**</w:t>
            </w:r>
          </w:p>
        </w:tc>
      </w:tr>
      <w:tr w:rsidR="004A7698" w:rsidRPr="006E2463" w14:paraId="5C2F7952" w14:textId="77777777" w:rsidTr="0018558D">
        <w:trPr>
          <w:trHeight w:val="144"/>
        </w:trPr>
        <w:tc>
          <w:tcPr>
            <w:tcW w:w="608" w:type="dxa"/>
            <w:tcMar>
              <w:left w:w="43" w:type="dxa"/>
              <w:right w:w="29" w:type="dxa"/>
            </w:tcMar>
            <w:vAlign w:val="center"/>
          </w:tcPr>
          <w:p w14:paraId="35500DD7" w14:textId="4E01E562" w:rsidR="004A7698" w:rsidRPr="006E2463" w:rsidRDefault="004A7698" w:rsidP="0018558D">
            <w:pPr>
              <w:pStyle w:val="Tablo"/>
              <w:jc w:val="center"/>
              <w:rPr>
                <w:lang w:val="tr-TR"/>
              </w:rPr>
            </w:pPr>
            <w:r w:rsidRPr="006E2463">
              <w:rPr>
                <w:lang w:val="tr-TR"/>
              </w:rPr>
              <w:lastRenderedPageBreak/>
              <w:t>İP No</w:t>
            </w:r>
            <w:r w:rsidR="00972A4E" w:rsidRPr="006E2463">
              <w:rPr>
                <w:lang w:val="tr-TR"/>
              </w:rPr>
              <w:t>*</w:t>
            </w:r>
          </w:p>
        </w:tc>
        <w:tc>
          <w:tcPr>
            <w:tcW w:w="2244" w:type="dxa"/>
            <w:tcMar>
              <w:left w:w="43" w:type="dxa"/>
              <w:right w:w="29" w:type="dxa"/>
            </w:tcMar>
            <w:vAlign w:val="center"/>
          </w:tcPr>
          <w:p w14:paraId="5B2FB18B" w14:textId="77777777" w:rsidR="004A7698" w:rsidRPr="006E2463" w:rsidRDefault="004A7698" w:rsidP="0018558D">
            <w:pPr>
              <w:pStyle w:val="Tablo"/>
              <w:jc w:val="center"/>
              <w:rPr>
                <w:lang w:val="tr-TR"/>
              </w:rPr>
            </w:pPr>
            <w:r w:rsidRPr="006E2463">
              <w:rPr>
                <w:lang w:val="tr-TR"/>
              </w:rPr>
              <w:t>İş Paketinin Adı</w:t>
            </w:r>
          </w:p>
        </w:tc>
        <w:tc>
          <w:tcPr>
            <w:tcW w:w="2383" w:type="dxa"/>
            <w:tcMar>
              <w:left w:w="43" w:type="dxa"/>
              <w:right w:w="29" w:type="dxa"/>
            </w:tcMar>
            <w:vAlign w:val="center"/>
          </w:tcPr>
          <w:p w14:paraId="4FBB036D" w14:textId="77777777" w:rsidR="004A7698" w:rsidRPr="006E2463" w:rsidRDefault="004A7698" w:rsidP="0018558D">
            <w:pPr>
              <w:pStyle w:val="Tablo"/>
              <w:jc w:val="center"/>
              <w:rPr>
                <w:lang w:val="tr-TR"/>
              </w:rPr>
            </w:pPr>
            <w:r w:rsidRPr="006E2463">
              <w:rPr>
                <w:lang w:val="tr-TR"/>
              </w:rPr>
              <w:t>Kimlerin gerçekleştireceği ve katkı oranı</w:t>
            </w:r>
          </w:p>
        </w:tc>
        <w:tc>
          <w:tcPr>
            <w:tcW w:w="326" w:type="dxa"/>
            <w:tcMar>
              <w:left w:w="43" w:type="dxa"/>
              <w:right w:w="29" w:type="dxa"/>
            </w:tcMar>
            <w:vAlign w:val="center"/>
          </w:tcPr>
          <w:p w14:paraId="547F55F2" w14:textId="40F96932" w:rsidR="004A7698" w:rsidRPr="006E2463" w:rsidRDefault="004A7698" w:rsidP="0018558D">
            <w:pPr>
              <w:pStyle w:val="Tablo"/>
              <w:jc w:val="center"/>
              <w:rPr>
                <w:lang w:val="tr-TR"/>
              </w:rPr>
            </w:pPr>
            <w:r w:rsidRPr="006E2463">
              <w:rPr>
                <w:lang w:val="tr-TR"/>
              </w:rPr>
              <w:t>1</w:t>
            </w:r>
          </w:p>
        </w:tc>
        <w:tc>
          <w:tcPr>
            <w:tcW w:w="326" w:type="dxa"/>
            <w:tcMar>
              <w:left w:w="43" w:type="dxa"/>
              <w:right w:w="29" w:type="dxa"/>
            </w:tcMar>
            <w:vAlign w:val="center"/>
          </w:tcPr>
          <w:p w14:paraId="34110D97" w14:textId="7AAA6E67" w:rsidR="004A7698" w:rsidRPr="006E2463" w:rsidDel="004A7698" w:rsidRDefault="004A7698" w:rsidP="0018558D">
            <w:pPr>
              <w:pStyle w:val="Tablo"/>
              <w:jc w:val="center"/>
              <w:rPr>
                <w:lang w:val="tr-TR"/>
              </w:rPr>
            </w:pPr>
            <w:r w:rsidRPr="006E2463">
              <w:rPr>
                <w:lang w:val="tr-TR"/>
              </w:rPr>
              <w:t>2</w:t>
            </w:r>
          </w:p>
        </w:tc>
        <w:tc>
          <w:tcPr>
            <w:tcW w:w="327" w:type="dxa"/>
            <w:tcMar>
              <w:left w:w="43" w:type="dxa"/>
              <w:right w:w="29" w:type="dxa"/>
            </w:tcMar>
            <w:vAlign w:val="center"/>
          </w:tcPr>
          <w:p w14:paraId="0D432A2F" w14:textId="4F4FA9D6" w:rsidR="004A7698" w:rsidRPr="006E2463" w:rsidDel="004A7698" w:rsidRDefault="004A7698" w:rsidP="0018558D">
            <w:pPr>
              <w:pStyle w:val="Tablo"/>
              <w:jc w:val="center"/>
              <w:rPr>
                <w:lang w:val="tr-TR"/>
              </w:rPr>
            </w:pPr>
            <w:r w:rsidRPr="006E2463">
              <w:rPr>
                <w:lang w:val="tr-TR"/>
              </w:rPr>
              <w:t>3</w:t>
            </w:r>
          </w:p>
        </w:tc>
        <w:tc>
          <w:tcPr>
            <w:tcW w:w="327" w:type="dxa"/>
            <w:tcMar>
              <w:left w:w="43" w:type="dxa"/>
              <w:right w:w="29" w:type="dxa"/>
            </w:tcMar>
            <w:vAlign w:val="center"/>
          </w:tcPr>
          <w:p w14:paraId="64B5F5C2" w14:textId="19149DB9" w:rsidR="004A7698" w:rsidRPr="006E2463" w:rsidDel="004A7698" w:rsidRDefault="004A7698" w:rsidP="0018558D">
            <w:pPr>
              <w:pStyle w:val="Tablo"/>
              <w:jc w:val="center"/>
              <w:rPr>
                <w:lang w:val="tr-TR"/>
              </w:rPr>
            </w:pPr>
            <w:r w:rsidRPr="006E2463">
              <w:rPr>
                <w:lang w:val="tr-TR"/>
              </w:rPr>
              <w:t>4</w:t>
            </w:r>
          </w:p>
        </w:tc>
        <w:tc>
          <w:tcPr>
            <w:tcW w:w="327" w:type="dxa"/>
            <w:tcMar>
              <w:left w:w="43" w:type="dxa"/>
              <w:right w:w="29" w:type="dxa"/>
            </w:tcMar>
            <w:vAlign w:val="center"/>
          </w:tcPr>
          <w:p w14:paraId="33A20585" w14:textId="2E13584B" w:rsidR="004A7698" w:rsidRPr="006E2463" w:rsidDel="004A7698" w:rsidRDefault="004A7698" w:rsidP="0018558D">
            <w:pPr>
              <w:pStyle w:val="Tablo"/>
              <w:jc w:val="center"/>
              <w:rPr>
                <w:lang w:val="tr-TR"/>
              </w:rPr>
            </w:pPr>
            <w:r w:rsidRPr="006E2463">
              <w:rPr>
                <w:lang w:val="tr-TR"/>
              </w:rPr>
              <w:t>5</w:t>
            </w:r>
          </w:p>
        </w:tc>
        <w:tc>
          <w:tcPr>
            <w:tcW w:w="327" w:type="dxa"/>
            <w:tcMar>
              <w:left w:w="43" w:type="dxa"/>
              <w:right w:w="29" w:type="dxa"/>
            </w:tcMar>
            <w:vAlign w:val="center"/>
          </w:tcPr>
          <w:p w14:paraId="69BA8453" w14:textId="6BA0B635" w:rsidR="004A7698" w:rsidRPr="006E2463" w:rsidDel="004A7698" w:rsidRDefault="004A7698" w:rsidP="0018558D">
            <w:pPr>
              <w:pStyle w:val="Tablo"/>
              <w:jc w:val="center"/>
              <w:rPr>
                <w:lang w:val="tr-TR"/>
              </w:rPr>
            </w:pPr>
            <w:r w:rsidRPr="006E2463">
              <w:rPr>
                <w:lang w:val="tr-TR"/>
              </w:rPr>
              <w:t>6</w:t>
            </w:r>
          </w:p>
        </w:tc>
        <w:tc>
          <w:tcPr>
            <w:tcW w:w="327" w:type="dxa"/>
            <w:tcMar>
              <w:left w:w="43" w:type="dxa"/>
              <w:right w:w="29" w:type="dxa"/>
            </w:tcMar>
            <w:vAlign w:val="center"/>
          </w:tcPr>
          <w:p w14:paraId="33734928" w14:textId="4013293A" w:rsidR="004A7698" w:rsidRPr="006E2463" w:rsidDel="004A7698" w:rsidRDefault="004A7698" w:rsidP="0018558D">
            <w:pPr>
              <w:pStyle w:val="Tablo"/>
              <w:jc w:val="center"/>
              <w:rPr>
                <w:lang w:val="tr-TR"/>
              </w:rPr>
            </w:pPr>
            <w:r w:rsidRPr="006E2463">
              <w:rPr>
                <w:lang w:val="tr-TR"/>
              </w:rPr>
              <w:t>7</w:t>
            </w:r>
          </w:p>
        </w:tc>
        <w:tc>
          <w:tcPr>
            <w:tcW w:w="327" w:type="dxa"/>
            <w:tcMar>
              <w:left w:w="43" w:type="dxa"/>
              <w:right w:w="29" w:type="dxa"/>
            </w:tcMar>
            <w:vAlign w:val="center"/>
          </w:tcPr>
          <w:p w14:paraId="68CA57AC" w14:textId="0AF6A069" w:rsidR="004A7698" w:rsidRPr="006E2463" w:rsidDel="004A7698" w:rsidRDefault="004A7698" w:rsidP="0018558D">
            <w:pPr>
              <w:pStyle w:val="Tablo"/>
              <w:jc w:val="center"/>
              <w:rPr>
                <w:lang w:val="tr-TR"/>
              </w:rPr>
            </w:pPr>
            <w:r w:rsidRPr="006E2463">
              <w:rPr>
                <w:lang w:val="tr-TR"/>
              </w:rPr>
              <w:t>8</w:t>
            </w:r>
          </w:p>
        </w:tc>
        <w:tc>
          <w:tcPr>
            <w:tcW w:w="327" w:type="dxa"/>
            <w:tcMar>
              <w:left w:w="43" w:type="dxa"/>
              <w:right w:w="29" w:type="dxa"/>
            </w:tcMar>
            <w:vAlign w:val="center"/>
          </w:tcPr>
          <w:p w14:paraId="35926103" w14:textId="7DB5C944" w:rsidR="004A7698" w:rsidRPr="006E2463" w:rsidDel="004A7698" w:rsidRDefault="004A7698" w:rsidP="0018558D">
            <w:pPr>
              <w:pStyle w:val="Tablo"/>
              <w:jc w:val="center"/>
              <w:rPr>
                <w:lang w:val="tr-TR"/>
              </w:rPr>
            </w:pPr>
            <w:r w:rsidRPr="006E2463">
              <w:rPr>
                <w:lang w:val="tr-TR"/>
              </w:rPr>
              <w:t>9</w:t>
            </w:r>
          </w:p>
        </w:tc>
        <w:tc>
          <w:tcPr>
            <w:tcW w:w="327" w:type="dxa"/>
            <w:tcMar>
              <w:left w:w="43" w:type="dxa"/>
              <w:right w:w="29" w:type="dxa"/>
            </w:tcMar>
            <w:vAlign w:val="center"/>
          </w:tcPr>
          <w:p w14:paraId="4BA08FC6" w14:textId="48B1551E" w:rsidR="004A7698" w:rsidRPr="006E2463" w:rsidDel="004A7698" w:rsidRDefault="004A7698" w:rsidP="0018558D">
            <w:pPr>
              <w:pStyle w:val="Tablo"/>
              <w:jc w:val="center"/>
              <w:rPr>
                <w:lang w:val="tr-TR"/>
              </w:rPr>
            </w:pPr>
            <w:r w:rsidRPr="006E2463">
              <w:rPr>
                <w:lang w:val="tr-TR"/>
              </w:rPr>
              <w:t>10</w:t>
            </w:r>
          </w:p>
        </w:tc>
        <w:tc>
          <w:tcPr>
            <w:tcW w:w="327" w:type="dxa"/>
            <w:tcMar>
              <w:left w:w="43" w:type="dxa"/>
              <w:right w:w="29" w:type="dxa"/>
            </w:tcMar>
            <w:vAlign w:val="center"/>
          </w:tcPr>
          <w:p w14:paraId="69B8770B" w14:textId="1592EA67" w:rsidR="004A7698" w:rsidRPr="006E2463" w:rsidDel="004A7698" w:rsidRDefault="004A7698" w:rsidP="0018558D">
            <w:pPr>
              <w:pStyle w:val="Tablo"/>
              <w:jc w:val="center"/>
              <w:rPr>
                <w:lang w:val="tr-TR"/>
              </w:rPr>
            </w:pPr>
            <w:r w:rsidRPr="006E2463">
              <w:rPr>
                <w:lang w:val="tr-TR"/>
              </w:rPr>
              <w:t>11</w:t>
            </w:r>
          </w:p>
        </w:tc>
        <w:tc>
          <w:tcPr>
            <w:tcW w:w="327" w:type="dxa"/>
            <w:tcMar>
              <w:left w:w="43" w:type="dxa"/>
              <w:right w:w="29" w:type="dxa"/>
            </w:tcMar>
            <w:vAlign w:val="center"/>
          </w:tcPr>
          <w:p w14:paraId="64BBD236" w14:textId="47ACF17D" w:rsidR="004A7698" w:rsidRPr="006E2463" w:rsidDel="004A7698" w:rsidRDefault="004A7698" w:rsidP="0018558D">
            <w:pPr>
              <w:pStyle w:val="Tablo"/>
              <w:jc w:val="center"/>
              <w:rPr>
                <w:lang w:val="tr-TR"/>
              </w:rPr>
            </w:pPr>
            <w:r w:rsidRPr="006E2463">
              <w:rPr>
                <w:lang w:val="tr-TR"/>
              </w:rPr>
              <w:t>12</w:t>
            </w:r>
          </w:p>
        </w:tc>
        <w:tc>
          <w:tcPr>
            <w:tcW w:w="327" w:type="dxa"/>
            <w:tcMar>
              <w:left w:w="43" w:type="dxa"/>
              <w:right w:w="29" w:type="dxa"/>
            </w:tcMar>
            <w:vAlign w:val="center"/>
          </w:tcPr>
          <w:p w14:paraId="147C4D11" w14:textId="37144345" w:rsidR="004A7698" w:rsidRPr="006E2463" w:rsidDel="004A7698" w:rsidRDefault="004A7698" w:rsidP="0018558D">
            <w:pPr>
              <w:pStyle w:val="Tablo"/>
              <w:jc w:val="center"/>
              <w:rPr>
                <w:lang w:val="tr-TR"/>
              </w:rPr>
            </w:pPr>
            <w:r w:rsidRPr="006E2463">
              <w:rPr>
                <w:lang w:val="tr-TR"/>
              </w:rPr>
              <w:t>13</w:t>
            </w:r>
          </w:p>
        </w:tc>
        <w:tc>
          <w:tcPr>
            <w:tcW w:w="327" w:type="dxa"/>
            <w:tcMar>
              <w:left w:w="43" w:type="dxa"/>
              <w:right w:w="29" w:type="dxa"/>
            </w:tcMar>
            <w:vAlign w:val="center"/>
          </w:tcPr>
          <w:p w14:paraId="7FA54AC8" w14:textId="0A161563" w:rsidR="004A7698" w:rsidRPr="006E2463" w:rsidDel="004A7698" w:rsidRDefault="004A7698" w:rsidP="0018558D">
            <w:pPr>
              <w:pStyle w:val="Tablo"/>
              <w:jc w:val="center"/>
              <w:rPr>
                <w:lang w:val="tr-TR"/>
              </w:rPr>
            </w:pPr>
            <w:r w:rsidRPr="006E2463">
              <w:rPr>
                <w:lang w:val="tr-TR"/>
              </w:rPr>
              <w:t>14</w:t>
            </w:r>
          </w:p>
        </w:tc>
        <w:tc>
          <w:tcPr>
            <w:tcW w:w="327" w:type="dxa"/>
            <w:tcMar>
              <w:left w:w="43" w:type="dxa"/>
              <w:right w:w="29" w:type="dxa"/>
            </w:tcMar>
            <w:vAlign w:val="center"/>
          </w:tcPr>
          <w:p w14:paraId="0332D10C" w14:textId="2C8444A0" w:rsidR="004A7698" w:rsidRPr="006E2463" w:rsidDel="004A7698" w:rsidRDefault="004A7698" w:rsidP="0018558D">
            <w:pPr>
              <w:pStyle w:val="Tablo"/>
              <w:jc w:val="center"/>
              <w:rPr>
                <w:lang w:val="tr-TR"/>
              </w:rPr>
            </w:pPr>
            <w:r w:rsidRPr="006E2463">
              <w:rPr>
                <w:lang w:val="tr-TR"/>
              </w:rPr>
              <w:t>15</w:t>
            </w:r>
          </w:p>
        </w:tc>
      </w:tr>
      <w:tr w:rsidR="004A7698" w:rsidRPr="006E2463" w14:paraId="6DAC5D7F" w14:textId="77777777" w:rsidTr="0018558D">
        <w:trPr>
          <w:trHeight w:val="144"/>
        </w:trPr>
        <w:tc>
          <w:tcPr>
            <w:tcW w:w="608" w:type="dxa"/>
            <w:tcMar>
              <w:left w:w="43" w:type="dxa"/>
              <w:right w:w="29" w:type="dxa"/>
            </w:tcMar>
            <w:vAlign w:val="center"/>
          </w:tcPr>
          <w:p w14:paraId="0C729FF0" w14:textId="77777777" w:rsidR="004A7698" w:rsidRPr="006E2463" w:rsidRDefault="004A7698" w:rsidP="0018558D">
            <w:pPr>
              <w:pStyle w:val="Tablo"/>
              <w:jc w:val="center"/>
              <w:rPr>
                <w:lang w:val="tr-TR"/>
              </w:rPr>
            </w:pPr>
            <w:r w:rsidRPr="006E2463">
              <w:rPr>
                <w:lang w:val="tr-TR"/>
              </w:rPr>
              <w:t>1</w:t>
            </w:r>
          </w:p>
        </w:tc>
        <w:tc>
          <w:tcPr>
            <w:tcW w:w="2244" w:type="dxa"/>
            <w:tcMar>
              <w:left w:w="43" w:type="dxa"/>
              <w:right w:w="29" w:type="dxa"/>
            </w:tcMar>
            <w:vAlign w:val="center"/>
          </w:tcPr>
          <w:p w14:paraId="246E6E57" w14:textId="77777777" w:rsidR="004A7698" w:rsidRPr="006E2463" w:rsidRDefault="004A7698" w:rsidP="0018558D">
            <w:pPr>
              <w:pStyle w:val="Tablo"/>
              <w:jc w:val="center"/>
              <w:rPr>
                <w:lang w:val="tr-TR"/>
              </w:rPr>
            </w:pPr>
          </w:p>
        </w:tc>
        <w:tc>
          <w:tcPr>
            <w:tcW w:w="2383" w:type="dxa"/>
            <w:tcMar>
              <w:left w:w="43" w:type="dxa"/>
              <w:right w:w="29" w:type="dxa"/>
            </w:tcMar>
            <w:vAlign w:val="center"/>
          </w:tcPr>
          <w:p w14:paraId="3B8BC344"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7BCEE25D"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4ACF01BF"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0282CEE3"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F478D6A"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2709092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20B01DDE"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F769030"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2286404E"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35DB306"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0CA9B9FC"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650B2FD"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40EF87D3"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403A836B"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FD06A94"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99566EA" w14:textId="77777777" w:rsidR="004A7698" w:rsidRPr="006E2463" w:rsidRDefault="004A7698" w:rsidP="0018558D">
            <w:pPr>
              <w:pStyle w:val="Tablo"/>
              <w:jc w:val="center"/>
              <w:rPr>
                <w:lang w:val="tr-TR"/>
              </w:rPr>
            </w:pPr>
          </w:p>
        </w:tc>
      </w:tr>
      <w:tr w:rsidR="004A7698" w:rsidRPr="006E2463" w14:paraId="7A1DE7F7" w14:textId="77777777" w:rsidTr="0018558D">
        <w:trPr>
          <w:trHeight w:val="144"/>
        </w:trPr>
        <w:tc>
          <w:tcPr>
            <w:tcW w:w="608" w:type="dxa"/>
            <w:tcMar>
              <w:left w:w="43" w:type="dxa"/>
              <w:right w:w="29" w:type="dxa"/>
            </w:tcMar>
            <w:vAlign w:val="center"/>
          </w:tcPr>
          <w:p w14:paraId="13208333" w14:textId="77777777" w:rsidR="004A7698" w:rsidRPr="006E2463" w:rsidRDefault="004A7698" w:rsidP="0018558D">
            <w:pPr>
              <w:pStyle w:val="Tablo"/>
              <w:jc w:val="center"/>
              <w:rPr>
                <w:lang w:val="tr-TR"/>
              </w:rPr>
            </w:pPr>
            <w:r w:rsidRPr="006E2463">
              <w:rPr>
                <w:lang w:val="tr-TR"/>
              </w:rPr>
              <w:t>2</w:t>
            </w:r>
          </w:p>
        </w:tc>
        <w:tc>
          <w:tcPr>
            <w:tcW w:w="2244" w:type="dxa"/>
            <w:tcMar>
              <w:left w:w="43" w:type="dxa"/>
              <w:right w:w="29" w:type="dxa"/>
            </w:tcMar>
            <w:vAlign w:val="center"/>
          </w:tcPr>
          <w:p w14:paraId="6155F5BF" w14:textId="77777777" w:rsidR="004A7698" w:rsidRPr="006E2463" w:rsidRDefault="004A7698" w:rsidP="0018558D">
            <w:pPr>
              <w:pStyle w:val="Tablo"/>
              <w:jc w:val="center"/>
              <w:rPr>
                <w:lang w:val="tr-TR"/>
              </w:rPr>
            </w:pPr>
          </w:p>
        </w:tc>
        <w:tc>
          <w:tcPr>
            <w:tcW w:w="2383" w:type="dxa"/>
            <w:tcMar>
              <w:left w:w="43" w:type="dxa"/>
              <w:right w:w="29" w:type="dxa"/>
            </w:tcMar>
            <w:vAlign w:val="center"/>
          </w:tcPr>
          <w:p w14:paraId="39C17F66"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4F412BD1"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123AE0DF"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7D18CB9"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D107A83"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C38BD3F"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7C0E291"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DC0B5DB"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50D82F4"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42658FCD"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4D4A780D"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CEC56A0"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51C4120A"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9F4E245"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2996CB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02EBDDA2" w14:textId="77777777" w:rsidR="004A7698" w:rsidRPr="006E2463" w:rsidRDefault="004A7698" w:rsidP="0018558D">
            <w:pPr>
              <w:pStyle w:val="Tablo"/>
              <w:jc w:val="center"/>
              <w:rPr>
                <w:lang w:val="tr-TR"/>
              </w:rPr>
            </w:pPr>
          </w:p>
        </w:tc>
      </w:tr>
      <w:tr w:rsidR="004A7698" w:rsidRPr="006E2463" w14:paraId="1FFC4047" w14:textId="77777777" w:rsidTr="0018558D">
        <w:trPr>
          <w:trHeight w:val="144"/>
        </w:trPr>
        <w:tc>
          <w:tcPr>
            <w:tcW w:w="608" w:type="dxa"/>
            <w:tcMar>
              <w:left w:w="43" w:type="dxa"/>
              <w:right w:w="29" w:type="dxa"/>
            </w:tcMar>
            <w:vAlign w:val="center"/>
          </w:tcPr>
          <w:p w14:paraId="425D1D74" w14:textId="77777777" w:rsidR="004A7698" w:rsidRPr="006E2463" w:rsidRDefault="004A7698" w:rsidP="0018558D">
            <w:pPr>
              <w:pStyle w:val="Tablo"/>
              <w:jc w:val="center"/>
              <w:rPr>
                <w:lang w:val="tr-TR"/>
              </w:rPr>
            </w:pPr>
            <w:r w:rsidRPr="006E2463">
              <w:rPr>
                <w:lang w:val="tr-TR"/>
              </w:rPr>
              <w:t>3</w:t>
            </w:r>
          </w:p>
        </w:tc>
        <w:tc>
          <w:tcPr>
            <w:tcW w:w="2244" w:type="dxa"/>
            <w:tcMar>
              <w:left w:w="43" w:type="dxa"/>
              <w:right w:w="29" w:type="dxa"/>
            </w:tcMar>
            <w:vAlign w:val="center"/>
          </w:tcPr>
          <w:p w14:paraId="093FBA6B" w14:textId="77777777" w:rsidR="004A7698" w:rsidRPr="006E2463" w:rsidRDefault="004A7698" w:rsidP="0018558D">
            <w:pPr>
              <w:pStyle w:val="Tablo"/>
              <w:jc w:val="center"/>
              <w:rPr>
                <w:lang w:val="tr-TR"/>
              </w:rPr>
            </w:pPr>
          </w:p>
        </w:tc>
        <w:tc>
          <w:tcPr>
            <w:tcW w:w="2383" w:type="dxa"/>
            <w:tcMar>
              <w:left w:w="43" w:type="dxa"/>
              <w:right w:w="29" w:type="dxa"/>
            </w:tcMar>
            <w:vAlign w:val="center"/>
          </w:tcPr>
          <w:p w14:paraId="6CDF5517"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4ED0325D"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2428FFEA"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53EE7D96"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F54CB90"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3125EFA"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22D28CD7"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0271DCDD"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532CC1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8CBBAD0"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ACA9A19"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986976E"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B6C5BF6"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4710AFBA"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63257B9"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45C364A" w14:textId="77777777" w:rsidR="004A7698" w:rsidRPr="006E2463" w:rsidRDefault="004A7698" w:rsidP="0018558D">
            <w:pPr>
              <w:pStyle w:val="Tablo"/>
              <w:jc w:val="center"/>
              <w:rPr>
                <w:lang w:val="tr-TR"/>
              </w:rPr>
            </w:pPr>
          </w:p>
        </w:tc>
      </w:tr>
      <w:tr w:rsidR="004A7698" w:rsidRPr="006E2463" w14:paraId="13B1C332" w14:textId="77777777" w:rsidTr="0018558D">
        <w:trPr>
          <w:trHeight w:val="144"/>
        </w:trPr>
        <w:tc>
          <w:tcPr>
            <w:tcW w:w="608" w:type="dxa"/>
            <w:tcMar>
              <w:left w:w="43" w:type="dxa"/>
              <w:right w:w="29" w:type="dxa"/>
            </w:tcMar>
            <w:vAlign w:val="center"/>
          </w:tcPr>
          <w:p w14:paraId="79691044" w14:textId="77777777" w:rsidR="004A7698" w:rsidRPr="006E2463" w:rsidRDefault="004A7698" w:rsidP="0018558D">
            <w:pPr>
              <w:pStyle w:val="Tablo"/>
              <w:jc w:val="center"/>
              <w:rPr>
                <w:lang w:val="tr-TR"/>
              </w:rPr>
            </w:pPr>
            <w:r w:rsidRPr="006E2463">
              <w:rPr>
                <w:lang w:val="tr-TR"/>
              </w:rPr>
              <w:t>4</w:t>
            </w:r>
          </w:p>
        </w:tc>
        <w:tc>
          <w:tcPr>
            <w:tcW w:w="2244" w:type="dxa"/>
            <w:tcMar>
              <w:left w:w="43" w:type="dxa"/>
              <w:right w:w="29" w:type="dxa"/>
            </w:tcMar>
            <w:vAlign w:val="center"/>
          </w:tcPr>
          <w:p w14:paraId="4EA1F823" w14:textId="77777777" w:rsidR="004A7698" w:rsidRPr="006E2463" w:rsidRDefault="004A7698" w:rsidP="0018558D">
            <w:pPr>
              <w:pStyle w:val="Tablo"/>
              <w:jc w:val="center"/>
              <w:rPr>
                <w:lang w:val="tr-TR"/>
              </w:rPr>
            </w:pPr>
          </w:p>
        </w:tc>
        <w:tc>
          <w:tcPr>
            <w:tcW w:w="2383" w:type="dxa"/>
            <w:tcMar>
              <w:left w:w="43" w:type="dxa"/>
              <w:right w:w="29" w:type="dxa"/>
            </w:tcMar>
            <w:vAlign w:val="center"/>
          </w:tcPr>
          <w:p w14:paraId="36B9453C"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7CA1E58F" w14:textId="77777777" w:rsidR="004A7698" w:rsidRPr="006E2463" w:rsidRDefault="004A7698" w:rsidP="0018558D">
            <w:pPr>
              <w:pStyle w:val="Tablo"/>
              <w:jc w:val="center"/>
              <w:rPr>
                <w:lang w:val="tr-TR"/>
              </w:rPr>
            </w:pPr>
          </w:p>
        </w:tc>
        <w:tc>
          <w:tcPr>
            <w:tcW w:w="326" w:type="dxa"/>
            <w:tcMar>
              <w:left w:w="43" w:type="dxa"/>
              <w:right w:w="29" w:type="dxa"/>
            </w:tcMar>
            <w:vAlign w:val="center"/>
          </w:tcPr>
          <w:p w14:paraId="69F0AC30"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510A9669"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E392658"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180BC89"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2CDA0F3"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5A4413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96620D6"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E068D6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7C6AA1B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21CA133D"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050E273"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1A0C4712"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640F4997" w14:textId="77777777" w:rsidR="004A7698" w:rsidRPr="006E2463" w:rsidRDefault="004A7698" w:rsidP="0018558D">
            <w:pPr>
              <w:pStyle w:val="Tablo"/>
              <w:jc w:val="center"/>
              <w:rPr>
                <w:lang w:val="tr-TR"/>
              </w:rPr>
            </w:pPr>
          </w:p>
        </w:tc>
        <w:tc>
          <w:tcPr>
            <w:tcW w:w="327" w:type="dxa"/>
            <w:tcMar>
              <w:left w:w="43" w:type="dxa"/>
              <w:right w:w="29" w:type="dxa"/>
            </w:tcMar>
            <w:vAlign w:val="center"/>
          </w:tcPr>
          <w:p w14:paraId="39870DB5" w14:textId="77777777" w:rsidR="004A7698" w:rsidRPr="006E2463" w:rsidRDefault="004A7698" w:rsidP="0018558D">
            <w:pPr>
              <w:pStyle w:val="Tablo"/>
              <w:jc w:val="center"/>
              <w:rPr>
                <w:lang w:val="tr-TR"/>
              </w:rPr>
            </w:pPr>
          </w:p>
        </w:tc>
      </w:tr>
    </w:tbl>
    <w:p w14:paraId="486D76F8" w14:textId="77777777" w:rsidR="00546692" w:rsidRPr="006E2463" w:rsidRDefault="00546692" w:rsidP="00546692">
      <w:pPr>
        <w:pStyle w:val="Balk11"/>
        <w:numPr>
          <w:ilvl w:val="0"/>
          <w:numId w:val="0"/>
        </w:numPr>
        <w:rPr>
          <w:lang w:val="tr-TR"/>
        </w:rPr>
      </w:pPr>
    </w:p>
    <w:p w14:paraId="62B612F1" w14:textId="7F078A9F" w:rsidR="00972A4E" w:rsidRPr="006E2463" w:rsidRDefault="003A1E8D" w:rsidP="00537191">
      <w:pPr>
        <w:pStyle w:val="Tablo"/>
        <w:rPr>
          <w:lang w:val="tr-TR"/>
        </w:rPr>
      </w:pPr>
      <w:r w:rsidRPr="006E2463">
        <w:rPr>
          <w:lang w:val="tr-TR"/>
        </w:rPr>
        <w:t xml:space="preserve">*: </w:t>
      </w:r>
      <w:r w:rsidR="00972A4E" w:rsidRPr="006E2463">
        <w:rPr>
          <w:lang w:val="tr-TR"/>
        </w:rPr>
        <w:t>İş paketi sayısını gerektiği gibi belirleyiniz.</w:t>
      </w:r>
    </w:p>
    <w:p w14:paraId="3CA18878" w14:textId="5A1B0536" w:rsidR="00CB185F" w:rsidRPr="006E2463" w:rsidRDefault="00972A4E" w:rsidP="00537191">
      <w:pPr>
        <w:pStyle w:val="Tablo"/>
        <w:rPr>
          <w:lang w:val="tr-TR"/>
        </w:rPr>
      </w:pPr>
      <w:r w:rsidRPr="006E2463">
        <w:rPr>
          <w:lang w:val="tr-TR"/>
        </w:rPr>
        <w:t>*</w:t>
      </w:r>
      <w:r w:rsidR="006E2463" w:rsidRPr="006E2463">
        <w:rPr>
          <w:lang w:val="tr-TR"/>
        </w:rPr>
        <w:t>*: UMDE</w:t>
      </w:r>
      <w:r w:rsidR="003A1E8D" w:rsidRPr="006E2463">
        <w:rPr>
          <w:lang w:val="tr-TR"/>
        </w:rPr>
        <w:t xml:space="preserve"> sürecini toplam 15 hafta olarak dikkate alınız.</w:t>
      </w:r>
    </w:p>
    <w:p w14:paraId="59B264F5" w14:textId="77777777" w:rsidR="00CB185F" w:rsidRPr="006E2463" w:rsidRDefault="00CB185F" w:rsidP="00CB185F">
      <w:pPr>
        <w:pStyle w:val="Balk11"/>
        <w:numPr>
          <w:ilvl w:val="0"/>
          <w:numId w:val="0"/>
        </w:numPr>
        <w:ind w:left="432" w:hanging="432"/>
        <w:rPr>
          <w:lang w:val="tr-TR"/>
        </w:rPr>
      </w:pPr>
    </w:p>
    <w:p w14:paraId="238C1054" w14:textId="77777777" w:rsidR="00BF15AE" w:rsidRPr="006E2463" w:rsidRDefault="00BF15AE" w:rsidP="00CB185F">
      <w:pPr>
        <w:pStyle w:val="Balk11"/>
        <w:numPr>
          <w:ilvl w:val="0"/>
          <w:numId w:val="0"/>
        </w:numPr>
        <w:ind w:left="432" w:hanging="432"/>
        <w:rPr>
          <w:lang w:val="tr-TR"/>
        </w:rPr>
      </w:pPr>
    </w:p>
    <w:p w14:paraId="6ABCA3FE" w14:textId="092119C3" w:rsidR="00BF15AE" w:rsidRPr="006E2463" w:rsidRDefault="00FA6420" w:rsidP="00AE6695">
      <w:pPr>
        <w:pStyle w:val="Aklama"/>
        <w:rPr>
          <w:lang w:val="tr-TR"/>
        </w:rPr>
      </w:pPr>
      <w:r w:rsidRPr="006E2463">
        <w:rPr>
          <w:lang w:val="tr-TR"/>
        </w:rPr>
        <w:t>Yukarıdaki bilgilerin</w:t>
      </w:r>
      <w:r w:rsidR="009C21EB" w:rsidRPr="006E2463">
        <w:rPr>
          <w:lang w:val="tr-TR"/>
        </w:rPr>
        <w:t xml:space="preserve"> güncelliği ve</w:t>
      </w:r>
      <w:r w:rsidRPr="006E2463">
        <w:rPr>
          <w:lang w:val="tr-TR"/>
        </w:rPr>
        <w:t xml:space="preserve"> doğruluğunu onaylarım. İşlemlerin buna göre yapılması hususunu ve gerçek dışı bilgi vermem durumunda UMDE işlemlerinin iptal edileceğini bildiğimi bilgilerinize arz ederim.</w:t>
      </w:r>
    </w:p>
    <w:p w14:paraId="6B91EA9F" w14:textId="77777777" w:rsidR="00E83B4C" w:rsidRPr="006E2463" w:rsidRDefault="00E83B4C" w:rsidP="00CB185F">
      <w:pPr>
        <w:pStyle w:val="Balk11"/>
        <w:numPr>
          <w:ilvl w:val="0"/>
          <w:numId w:val="0"/>
        </w:numPr>
        <w:ind w:left="432" w:hanging="432"/>
        <w:rPr>
          <w:lang w:val="tr-TR"/>
        </w:rPr>
      </w:pPr>
    </w:p>
    <w:p w14:paraId="0B49EE71" w14:textId="77777777" w:rsidR="00AE6695" w:rsidRPr="006E2463" w:rsidRDefault="00AE6695" w:rsidP="00CB185F">
      <w:pPr>
        <w:pStyle w:val="Balk11"/>
        <w:numPr>
          <w:ilvl w:val="0"/>
          <w:numId w:val="0"/>
        </w:numPr>
        <w:ind w:left="432" w:hanging="432"/>
        <w:rPr>
          <w:lang w:val="tr-TR"/>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100"/>
        <w:gridCol w:w="2583"/>
      </w:tblGrid>
      <w:tr w:rsidR="00FA6420" w:rsidRPr="006E2463" w14:paraId="7D48A666" w14:textId="77777777" w:rsidTr="006A5BF0">
        <w:trPr>
          <w:jc w:val="center"/>
        </w:trPr>
        <w:tc>
          <w:tcPr>
            <w:tcW w:w="3235" w:type="dxa"/>
            <w:vAlign w:val="center"/>
          </w:tcPr>
          <w:p w14:paraId="072CA184" w14:textId="77777777" w:rsidR="00FA6420" w:rsidRPr="006E2463" w:rsidRDefault="00FA6420" w:rsidP="006A5BF0">
            <w:pPr>
              <w:pStyle w:val="Tablo"/>
              <w:jc w:val="center"/>
              <w:rPr>
                <w:lang w:val="tr-TR"/>
              </w:rPr>
            </w:pPr>
            <w:r w:rsidRPr="006E2463">
              <w:rPr>
                <w:lang w:val="tr-TR"/>
              </w:rPr>
              <w:t>Aday Mühendis</w:t>
            </w:r>
          </w:p>
          <w:p w14:paraId="563D0C95" w14:textId="77777777" w:rsidR="00FA6420" w:rsidRPr="006E2463" w:rsidRDefault="00FA6420" w:rsidP="006A5BF0">
            <w:pPr>
              <w:pStyle w:val="Tablo"/>
              <w:jc w:val="center"/>
              <w:rPr>
                <w:lang w:val="tr-TR"/>
              </w:rPr>
            </w:pPr>
            <w:r w:rsidRPr="006E2463">
              <w:rPr>
                <w:lang w:val="tr-TR"/>
              </w:rPr>
              <w:t>Adı Soyadı</w:t>
            </w:r>
          </w:p>
          <w:p w14:paraId="7F18A2D7" w14:textId="77777777" w:rsidR="00FA6420" w:rsidRPr="006E2463" w:rsidRDefault="00FA6420" w:rsidP="006A5BF0">
            <w:pPr>
              <w:pStyle w:val="Tablo"/>
              <w:jc w:val="center"/>
              <w:rPr>
                <w:lang w:val="tr-TR"/>
              </w:rPr>
            </w:pPr>
            <w:r w:rsidRPr="006E2463">
              <w:rPr>
                <w:lang w:val="tr-TR"/>
              </w:rPr>
              <w:t>İmza</w:t>
            </w:r>
          </w:p>
        </w:tc>
        <w:tc>
          <w:tcPr>
            <w:tcW w:w="3100" w:type="dxa"/>
            <w:vAlign w:val="center"/>
          </w:tcPr>
          <w:p w14:paraId="1BD77095" w14:textId="51C08848" w:rsidR="00FA6420" w:rsidRPr="006E2463" w:rsidRDefault="00FA6420" w:rsidP="006A5BF0">
            <w:pPr>
              <w:pStyle w:val="Tablo"/>
              <w:jc w:val="center"/>
              <w:rPr>
                <w:lang w:val="tr-TR"/>
              </w:rPr>
            </w:pPr>
          </w:p>
        </w:tc>
        <w:tc>
          <w:tcPr>
            <w:tcW w:w="2583" w:type="dxa"/>
            <w:vAlign w:val="center"/>
          </w:tcPr>
          <w:p w14:paraId="02A133B0" w14:textId="00EE51B0" w:rsidR="00FA6420" w:rsidRPr="006E2463" w:rsidRDefault="00FA6420" w:rsidP="006A5BF0">
            <w:pPr>
              <w:pStyle w:val="Tablo"/>
              <w:jc w:val="center"/>
              <w:rPr>
                <w:lang w:val="tr-TR"/>
              </w:rPr>
            </w:pPr>
          </w:p>
        </w:tc>
      </w:tr>
    </w:tbl>
    <w:p w14:paraId="3BD5FAAA" w14:textId="77777777" w:rsidR="00BF15AE" w:rsidRPr="006E2463" w:rsidRDefault="00BF15AE" w:rsidP="00CB185F">
      <w:pPr>
        <w:pStyle w:val="Balk11"/>
        <w:numPr>
          <w:ilvl w:val="0"/>
          <w:numId w:val="0"/>
        </w:numPr>
        <w:ind w:left="432" w:hanging="432"/>
        <w:rPr>
          <w:lang w:val="tr-TR"/>
        </w:rPr>
      </w:pPr>
    </w:p>
    <w:p w14:paraId="56FC793D" w14:textId="3F48BA4D" w:rsidR="00537191" w:rsidRPr="006E2463" w:rsidRDefault="00537191" w:rsidP="00BE4487">
      <w:pPr>
        <w:pStyle w:val="Balk11"/>
        <w:numPr>
          <w:ilvl w:val="0"/>
          <w:numId w:val="0"/>
        </w:numPr>
        <w:ind w:left="432" w:hanging="432"/>
        <w:rPr>
          <w:lang w:val="tr-TR"/>
        </w:rPr>
      </w:pPr>
    </w:p>
    <w:p w14:paraId="641FF463" w14:textId="1D7891AB" w:rsidR="00BE4487" w:rsidRPr="006E2463" w:rsidRDefault="009C21EB" w:rsidP="00AE6695">
      <w:pPr>
        <w:pStyle w:val="Aklama"/>
        <w:rPr>
          <w:lang w:val="tr-TR"/>
        </w:rPr>
      </w:pPr>
      <w:r w:rsidRPr="006E2463">
        <w:rPr>
          <w:lang w:val="tr-TR"/>
        </w:rPr>
        <w:t>İş bu form ve içeriği, Aday Mühendisin 6. Kısımdaki durumu tarafımızdan incelenmiş, projenin burada belirtilen şartlara uygun olarak işletmemizde gerçekleştirilmesi uygun bulunmuştur.</w:t>
      </w:r>
    </w:p>
    <w:p w14:paraId="05DEB0D3" w14:textId="77777777" w:rsidR="00735CAD" w:rsidRPr="006E2463" w:rsidRDefault="00735CAD" w:rsidP="00BE4487">
      <w:pPr>
        <w:pStyle w:val="Balk11"/>
        <w:numPr>
          <w:ilvl w:val="0"/>
          <w:numId w:val="0"/>
        </w:numPr>
        <w:ind w:left="432" w:hanging="432"/>
        <w:rPr>
          <w:lang w:val="tr-TR"/>
        </w:rPr>
      </w:pPr>
    </w:p>
    <w:p w14:paraId="01DBB3EF" w14:textId="77777777" w:rsidR="009C21EB" w:rsidRPr="006E2463" w:rsidRDefault="009C21EB" w:rsidP="00BE4487">
      <w:pPr>
        <w:pStyle w:val="Balk11"/>
        <w:numPr>
          <w:ilvl w:val="0"/>
          <w:numId w:val="0"/>
        </w:numPr>
        <w:ind w:left="432" w:hanging="432"/>
        <w:rPr>
          <w:lang w:val="tr-TR"/>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100"/>
        <w:gridCol w:w="2583"/>
      </w:tblGrid>
      <w:tr w:rsidR="00AF4ADC" w:rsidRPr="006E2463" w14:paraId="274069A6" w14:textId="3B81B2B5" w:rsidTr="00735CAD">
        <w:trPr>
          <w:jc w:val="center"/>
        </w:trPr>
        <w:tc>
          <w:tcPr>
            <w:tcW w:w="3235" w:type="dxa"/>
            <w:vAlign w:val="center"/>
          </w:tcPr>
          <w:p w14:paraId="33ACC284" w14:textId="6724917D" w:rsidR="00AF4ADC" w:rsidRPr="006E2463" w:rsidRDefault="00AF4ADC" w:rsidP="00735CAD">
            <w:pPr>
              <w:pStyle w:val="Tablo"/>
              <w:jc w:val="center"/>
              <w:rPr>
                <w:lang w:val="tr-TR"/>
              </w:rPr>
            </w:pPr>
          </w:p>
        </w:tc>
        <w:tc>
          <w:tcPr>
            <w:tcW w:w="3100" w:type="dxa"/>
            <w:vAlign w:val="center"/>
          </w:tcPr>
          <w:p w14:paraId="1201080D" w14:textId="2C44CC43" w:rsidR="00AF4ADC" w:rsidRPr="006E2463" w:rsidRDefault="00AF4ADC" w:rsidP="00735CAD">
            <w:pPr>
              <w:pStyle w:val="Tablo"/>
              <w:jc w:val="center"/>
              <w:rPr>
                <w:lang w:val="tr-TR"/>
              </w:rPr>
            </w:pPr>
            <w:r w:rsidRPr="006E2463">
              <w:rPr>
                <w:lang w:val="tr-TR"/>
              </w:rPr>
              <w:t>Proje Yürütücüsü</w:t>
            </w:r>
          </w:p>
          <w:p w14:paraId="57A0B82E" w14:textId="77777777" w:rsidR="00AF4ADC" w:rsidRPr="006E2463" w:rsidRDefault="00AF4ADC" w:rsidP="00735CAD">
            <w:pPr>
              <w:pStyle w:val="Tablo"/>
              <w:jc w:val="center"/>
              <w:rPr>
                <w:lang w:val="tr-TR"/>
              </w:rPr>
            </w:pPr>
            <w:r w:rsidRPr="006E2463">
              <w:rPr>
                <w:lang w:val="tr-TR"/>
              </w:rPr>
              <w:t>Adı Soyadı</w:t>
            </w:r>
          </w:p>
          <w:p w14:paraId="05AF0ADD" w14:textId="4BC6A2D6" w:rsidR="00AF4ADC" w:rsidRPr="006E2463" w:rsidRDefault="00AF4ADC" w:rsidP="00735CAD">
            <w:pPr>
              <w:pStyle w:val="Tablo"/>
              <w:jc w:val="center"/>
              <w:rPr>
                <w:lang w:val="tr-TR"/>
              </w:rPr>
            </w:pPr>
            <w:r w:rsidRPr="006E2463">
              <w:rPr>
                <w:lang w:val="tr-TR"/>
              </w:rPr>
              <w:t>İmza</w:t>
            </w:r>
          </w:p>
        </w:tc>
        <w:tc>
          <w:tcPr>
            <w:tcW w:w="2583" w:type="dxa"/>
            <w:vAlign w:val="center"/>
          </w:tcPr>
          <w:p w14:paraId="5F2DD0C6" w14:textId="77777777" w:rsidR="00AF4ADC" w:rsidRPr="006E2463" w:rsidRDefault="00AF4ADC" w:rsidP="00735CAD">
            <w:pPr>
              <w:pStyle w:val="Tablo"/>
              <w:jc w:val="center"/>
              <w:rPr>
                <w:lang w:val="tr-TR"/>
              </w:rPr>
            </w:pPr>
            <w:r w:rsidRPr="006E2463">
              <w:rPr>
                <w:lang w:val="tr-TR"/>
              </w:rPr>
              <w:t>İşletme Yetkilisi</w:t>
            </w:r>
          </w:p>
          <w:p w14:paraId="7BAF1AEF" w14:textId="77777777" w:rsidR="00AF4ADC" w:rsidRPr="006E2463" w:rsidRDefault="00AF4ADC" w:rsidP="00735CAD">
            <w:pPr>
              <w:pStyle w:val="Tablo"/>
              <w:jc w:val="center"/>
              <w:rPr>
                <w:lang w:val="tr-TR"/>
              </w:rPr>
            </w:pPr>
            <w:r w:rsidRPr="006E2463">
              <w:rPr>
                <w:lang w:val="tr-TR"/>
              </w:rPr>
              <w:t>Adı Soyadı</w:t>
            </w:r>
          </w:p>
          <w:p w14:paraId="79B190DC" w14:textId="07A94F52" w:rsidR="00AF4ADC" w:rsidRPr="006E2463" w:rsidRDefault="00AF4ADC" w:rsidP="00735CAD">
            <w:pPr>
              <w:pStyle w:val="Tablo"/>
              <w:jc w:val="center"/>
              <w:rPr>
                <w:lang w:val="tr-TR"/>
              </w:rPr>
            </w:pPr>
            <w:r w:rsidRPr="006E2463">
              <w:rPr>
                <w:lang w:val="tr-TR"/>
              </w:rPr>
              <w:t>İmza</w:t>
            </w:r>
          </w:p>
        </w:tc>
      </w:tr>
    </w:tbl>
    <w:p w14:paraId="4167A02F" w14:textId="77777777" w:rsidR="0071763A" w:rsidRPr="006E2463" w:rsidRDefault="0071763A" w:rsidP="00BE4487">
      <w:pPr>
        <w:pStyle w:val="Balk11"/>
        <w:numPr>
          <w:ilvl w:val="0"/>
          <w:numId w:val="0"/>
        </w:numPr>
        <w:ind w:left="432" w:hanging="432"/>
        <w:rPr>
          <w:lang w:val="tr-TR"/>
        </w:rPr>
      </w:pPr>
    </w:p>
    <w:p w14:paraId="525D4143" w14:textId="4821F80E" w:rsidR="00BE4487" w:rsidRPr="006E2463" w:rsidRDefault="00BE4487" w:rsidP="00BE4487">
      <w:pPr>
        <w:pStyle w:val="Balk11"/>
        <w:numPr>
          <w:ilvl w:val="0"/>
          <w:numId w:val="0"/>
        </w:numPr>
        <w:ind w:left="432" w:hanging="432"/>
        <w:rPr>
          <w:lang w:val="tr-TR"/>
        </w:rPr>
      </w:pPr>
    </w:p>
    <w:sectPr w:rsidR="00BE4487" w:rsidRPr="006E2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F4EA2"/>
    <w:multiLevelType w:val="hybridMultilevel"/>
    <w:tmpl w:val="AB4CF716"/>
    <w:lvl w:ilvl="0" w:tplc="F7727F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31271"/>
    <w:multiLevelType w:val="multilevel"/>
    <w:tmpl w:val="7AFC8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6AB4A82"/>
    <w:multiLevelType w:val="multilevel"/>
    <w:tmpl w:val="04090025"/>
    <w:lvl w:ilvl="0">
      <w:start w:val="1"/>
      <w:numFmt w:val="decimal"/>
      <w:pStyle w:val="Balk11"/>
      <w:lvlText w:val="%1"/>
      <w:lvlJc w:val="left"/>
      <w:pPr>
        <w:ind w:left="432" w:hanging="432"/>
      </w:pPr>
    </w:lvl>
    <w:lvl w:ilvl="1">
      <w:start w:val="1"/>
      <w:numFmt w:val="decimal"/>
      <w:pStyle w:val="Balk21"/>
      <w:lvlText w:val="%1.%2"/>
      <w:lvlJc w:val="left"/>
      <w:pPr>
        <w:ind w:left="576" w:hanging="576"/>
      </w:pPr>
    </w:lvl>
    <w:lvl w:ilvl="2">
      <w:start w:val="1"/>
      <w:numFmt w:val="decimal"/>
      <w:pStyle w:val="Balk31"/>
      <w:lvlText w:val="%1.%2.%3"/>
      <w:lvlJc w:val="left"/>
      <w:pPr>
        <w:ind w:left="720" w:hanging="720"/>
      </w:pPr>
    </w:lvl>
    <w:lvl w:ilvl="3">
      <w:start w:val="1"/>
      <w:numFmt w:val="decimal"/>
      <w:pStyle w:val="Balk41"/>
      <w:lvlText w:val="%1.%2.%3.%4"/>
      <w:lvlJc w:val="left"/>
      <w:pPr>
        <w:ind w:left="864" w:hanging="864"/>
      </w:pPr>
    </w:lvl>
    <w:lvl w:ilvl="4">
      <w:start w:val="1"/>
      <w:numFmt w:val="decimal"/>
      <w:pStyle w:val="Balk51"/>
      <w:lvlText w:val="%1.%2.%3.%4.%5"/>
      <w:lvlJc w:val="left"/>
      <w:pPr>
        <w:ind w:left="1008" w:hanging="1008"/>
      </w:pPr>
    </w:lvl>
    <w:lvl w:ilvl="5">
      <w:start w:val="1"/>
      <w:numFmt w:val="decimal"/>
      <w:pStyle w:val="Balk61"/>
      <w:lvlText w:val="%1.%2.%3.%4.%5.%6"/>
      <w:lvlJc w:val="left"/>
      <w:pPr>
        <w:ind w:left="1152" w:hanging="1152"/>
      </w:pPr>
    </w:lvl>
    <w:lvl w:ilvl="6">
      <w:start w:val="1"/>
      <w:numFmt w:val="decimal"/>
      <w:pStyle w:val="Balk71"/>
      <w:lvlText w:val="%1.%2.%3.%4.%5.%6.%7"/>
      <w:lvlJc w:val="left"/>
      <w:pPr>
        <w:ind w:left="1296" w:hanging="1296"/>
      </w:pPr>
    </w:lvl>
    <w:lvl w:ilvl="7">
      <w:start w:val="1"/>
      <w:numFmt w:val="decimal"/>
      <w:pStyle w:val="Balk81"/>
      <w:lvlText w:val="%1.%2.%3.%4.%5.%6.%7.%8"/>
      <w:lvlJc w:val="left"/>
      <w:pPr>
        <w:ind w:left="1440" w:hanging="1440"/>
      </w:pPr>
    </w:lvl>
    <w:lvl w:ilvl="8">
      <w:start w:val="1"/>
      <w:numFmt w:val="decimal"/>
      <w:pStyle w:val="Balk91"/>
      <w:lvlText w:val="%1.%2.%3.%4.%5.%6.%7.%8.%9"/>
      <w:lvlJc w:val="left"/>
      <w:pPr>
        <w:ind w:left="1584" w:hanging="1584"/>
      </w:pPr>
    </w:lvl>
  </w:abstractNum>
  <w:num w:numId="1" w16cid:durableId="1427071816">
    <w:abstractNumId w:val="1"/>
  </w:num>
  <w:num w:numId="2" w16cid:durableId="1985742660">
    <w:abstractNumId w:val="0"/>
  </w:num>
  <w:num w:numId="3" w16cid:durableId="3822953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NDI1tzA2NTYBIiUdpeDU4uLM/DyQAqNaACZKCRksAAAA"/>
  </w:docVars>
  <w:rsids>
    <w:rsidRoot w:val="00B40858"/>
    <w:rsid w:val="000749AD"/>
    <w:rsid w:val="0007775C"/>
    <w:rsid w:val="00117B1C"/>
    <w:rsid w:val="0016303F"/>
    <w:rsid w:val="00177A87"/>
    <w:rsid w:val="0018558D"/>
    <w:rsid w:val="00186ACC"/>
    <w:rsid w:val="001D4958"/>
    <w:rsid w:val="002166C1"/>
    <w:rsid w:val="0022301D"/>
    <w:rsid w:val="002373AC"/>
    <w:rsid w:val="00245327"/>
    <w:rsid w:val="00284626"/>
    <w:rsid w:val="002A56E2"/>
    <w:rsid w:val="002B1E9B"/>
    <w:rsid w:val="002B2AEA"/>
    <w:rsid w:val="0032629D"/>
    <w:rsid w:val="0036574B"/>
    <w:rsid w:val="003A1E8D"/>
    <w:rsid w:val="003B0685"/>
    <w:rsid w:val="003B35E0"/>
    <w:rsid w:val="003E4E8C"/>
    <w:rsid w:val="003E53B2"/>
    <w:rsid w:val="00440E40"/>
    <w:rsid w:val="00443E86"/>
    <w:rsid w:val="00496A26"/>
    <w:rsid w:val="004A7698"/>
    <w:rsid w:val="004D73FC"/>
    <w:rsid w:val="0053586A"/>
    <w:rsid w:val="00537191"/>
    <w:rsid w:val="00546692"/>
    <w:rsid w:val="00566C25"/>
    <w:rsid w:val="00584FC1"/>
    <w:rsid w:val="005B5225"/>
    <w:rsid w:val="005D7613"/>
    <w:rsid w:val="0065172F"/>
    <w:rsid w:val="00663959"/>
    <w:rsid w:val="006A2568"/>
    <w:rsid w:val="006B0957"/>
    <w:rsid w:val="006B1202"/>
    <w:rsid w:val="006E2463"/>
    <w:rsid w:val="0071763A"/>
    <w:rsid w:val="007207FD"/>
    <w:rsid w:val="00735CAD"/>
    <w:rsid w:val="00752A9E"/>
    <w:rsid w:val="007614D5"/>
    <w:rsid w:val="007778A3"/>
    <w:rsid w:val="00787CA5"/>
    <w:rsid w:val="007E0735"/>
    <w:rsid w:val="007F7F2C"/>
    <w:rsid w:val="008018DD"/>
    <w:rsid w:val="008157C6"/>
    <w:rsid w:val="00822A98"/>
    <w:rsid w:val="008A0A98"/>
    <w:rsid w:val="008E6563"/>
    <w:rsid w:val="008F44E1"/>
    <w:rsid w:val="00903C83"/>
    <w:rsid w:val="00947F11"/>
    <w:rsid w:val="00972A4E"/>
    <w:rsid w:val="00991B0B"/>
    <w:rsid w:val="009A1782"/>
    <w:rsid w:val="009B2E56"/>
    <w:rsid w:val="009C21EB"/>
    <w:rsid w:val="009C6A4C"/>
    <w:rsid w:val="009D3A37"/>
    <w:rsid w:val="009F0319"/>
    <w:rsid w:val="009F3684"/>
    <w:rsid w:val="00A0161B"/>
    <w:rsid w:val="00A25A1C"/>
    <w:rsid w:val="00A70605"/>
    <w:rsid w:val="00AA1FE7"/>
    <w:rsid w:val="00AB12B7"/>
    <w:rsid w:val="00AB5165"/>
    <w:rsid w:val="00AC3626"/>
    <w:rsid w:val="00AE4BFD"/>
    <w:rsid w:val="00AE6695"/>
    <w:rsid w:val="00AF4ADC"/>
    <w:rsid w:val="00B00EE7"/>
    <w:rsid w:val="00B05660"/>
    <w:rsid w:val="00B05EB0"/>
    <w:rsid w:val="00B40858"/>
    <w:rsid w:val="00B4198D"/>
    <w:rsid w:val="00B71985"/>
    <w:rsid w:val="00B95943"/>
    <w:rsid w:val="00BA2D1F"/>
    <w:rsid w:val="00BE4487"/>
    <w:rsid w:val="00BF15AE"/>
    <w:rsid w:val="00BF7A1A"/>
    <w:rsid w:val="00C15B02"/>
    <w:rsid w:val="00C436BA"/>
    <w:rsid w:val="00C606A4"/>
    <w:rsid w:val="00C70CB5"/>
    <w:rsid w:val="00CA6781"/>
    <w:rsid w:val="00CB185F"/>
    <w:rsid w:val="00CB26C8"/>
    <w:rsid w:val="00CF7F0B"/>
    <w:rsid w:val="00D2119F"/>
    <w:rsid w:val="00D27E50"/>
    <w:rsid w:val="00D634FB"/>
    <w:rsid w:val="00D906C5"/>
    <w:rsid w:val="00DD4705"/>
    <w:rsid w:val="00E032B6"/>
    <w:rsid w:val="00E1436C"/>
    <w:rsid w:val="00E63B82"/>
    <w:rsid w:val="00E83B4C"/>
    <w:rsid w:val="00E92C1B"/>
    <w:rsid w:val="00EE62B3"/>
    <w:rsid w:val="00F3365B"/>
    <w:rsid w:val="00F34721"/>
    <w:rsid w:val="00FA5678"/>
    <w:rsid w:val="00FA6420"/>
    <w:rsid w:val="00FB5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DF475"/>
  <w15:chartTrackingRefBased/>
  <w15:docId w15:val="{5DC21F9F-620B-4462-8AF5-36C70CB0A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626"/>
    <w:pPr>
      <w:jc w:val="both"/>
    </w:pPr>
    <w:rPr>
      <w:rFonts w:ascii="Arial" w:hAnsi="Arial"/>
    </w:rPr>
  </w:style>
  <w:style w:type="paragraph" w:styleId="Balk1">
    <w:name w:val="heading 1"/>
    <w:basedOn w:val="Normal"/>
    <w:next w:val="Normal"/>
    <w:link w:val="Balk1Char"/>
    <w:uiPriority w:val="9"/>
    <w:qFormat/>
    <w:rsid w:val="00537191"/>
    <w:pPr>
      <w:keepNext/>
      <w:keepLines/>
      <w:spacing w:before="240" w:after="0"/>
      <w:outlineLvl w:val="0"/>
    </w:pPr>
    <w:rPr>
      <w:rFonts w:eastAsiaTheme="majorEastAsia" w:cstheme="majorBidi"/>
      <w:b/>
      <w:sz w:val="24"/>
      <w:szCs w:val="32"/>
    </w:rPr>
  </w:style>
  <w:style w:type="paragraph" w:styleId="Balk2">
    <w:name w:val="heading 2"/>
    <w:basedOn w:val="Normal"/>
    <w:next w:val="Normal"/>
    <w:link w:val="Balk2Char"/>
    <w:uiPriority w:val="9"/>
    <w:unhideWhenUsed/>
    <w:qFormat/>
    <w:rsid w:val="00117B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37191"/>
    <w:rPr>
      <w:rFonts w:ascii="Arial" w:eastAsiaTheme="majorEastAsia" w:hAnsi="Arial" w:cstheme="majorBidi"/>
      <w:b/>
      <w:sz w:val="24"/>
      <w:szCs w:val="32"/>
    </w:rPr>
  </w:style>
  <w:style w:type="paragraph" w:customStyle="1" w:styleId="Balk11">
    <w:name w:val="Başlık 11"/>
    <w:basedOn w:val="Normal"/>
    <w:rsid w:val="00537191"/>
    <w:pPr>
      <w:numPr>
        <w:numId w:val="3"/>
      </w:numPr>
    </w:pPr>
    <w:rPr>
      <w:b/>
    </w:rPr>
  </w:style>
  <w:style w:type="paragraph" w:customStyle="1" w:styleId="Balk21">
    <w:name w:val="Başlık 21"/>
    <w:basedOn w:val="Normal"/>
    <w:rsid w:val="00752A9E"/>
    <w:pPr>
      <w:numPr>
        <w:ilvl w:val="1"/>
        <w:numId w:val="3"/>
      </w:numPr>
    </w:pPr>
  </w:style>
  <w:style w:type="paragraph" w:customStyle="1" w:styleId="Balk31">
    <w:name w:val="Başlık 31"/>
    <w:basedOn w:val="Normal"/>
    <w:rsid w:val="00752A9E"/>
    <w:pPr>
      <w:numPr>
        <w:ilvl w:val="2"/>
        <w:numId w:val="3"/>
      </w:numPr>
    </w:pPr>
  </w:style>
  <w:style w:type="paragraph" w:customStyle="1" w:styleId="Balk41">
    <w:name w:val="Başlık 41"/>
    <w:basedOn w:val="Normal"/>
    <w:rsid w:val="00752A9E"/>
    <w:pPr>
      <w:numPr>
        <w:ilvl w:val="3"/>
        <w:numId w:val="3"/>
      </w:numPr>
    </w:pPr>
  </w:style>
  <w:style w:type="paragraph" w:customStyle="1" w:styleId="Balk51">
    <w:name w:val="Başlık 51"/>
    <w:basedOn w:val="Normal"/>
    <w:rsid w:val="00752A9E"/>
    <w:pPr>
      <w:numPr>
        <w:ilvl w:val="4"/>
        <w:numId w:val="3"/>
      </w:numPr>
    </w:pPr>
  </w:style>
  <w:style w:type="paragraph" w:customStyle="1" w:styleId="Balk61">
    <w:name w:val="Başlık 61"/>
    <w:basedOn w:val="Normal"/>
    <w:rsid w:val="00752A9E"/>
    <w:pPr>
      <w:numPr>
        <w:ilvl w:val="5"/>
        <w:numId w:val="3"/>
      </w:numPr>
    </w:pPr>
  </w:style>
  <w:style w:type="paragraph" w:customStyle="1" w:styleId="Balk71">
    <w:name w:val="Başlık 71"/>
    <w:basedOn w:val="Normal"/>
    <w:rsid w:val="00752A9E"/>
    <w:pPr>
      <w:numPr>
        <w:ilvl w:val="6"/>
        <w:numId w:val="3"/>
      </w:numPr>
    </w:pPr>
  </w:style>
  <w:style w:type="paragraph" w:customStyle="1" w:styleId="Balk81">
    <w:name w:val="Başlık 81"/>
    <w:basedOn w:val="Normal"/>
    <w:rsid w:val="00752A9E"/>
    <w:pPr>
      <w:numPr>
        <w:ilvl w:val="7"/>
        <w:numId w:val="3"/>
      </w:numPr>
    </w:pPr>
  </w:style>
  <w:style w:type="paragraph" w:customStyle="1" w:styleId="Balk91">
    <w:name w:val="Başlık 91"/>
    <w:basedOn w:val="Normal"/>
    <w:rsid w:val="00752A9E"/>
    <w:pPr>
      <w:numPr>
        <w:ilvl w:val="8"/>
        <w:numId w:val="3"/>
      </w:numPr>
    </w:pPr>
  </w:style>
  <w:style w:type="character" w:customStyle="1" w:styleId="Balk2Char">
    <w:name w:val="Başlık 2 Char"/>
    <w:basedOn w:val="VarsaylanParagrafYazTipi"/>
    <w:link w:val="Balk2"/>
    <w:uiPriority w:val="9"/>
    <w:rsid w:val="00117B1C"/>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36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lama">
    <w:name w:val="Açıklama"/>
    <w:basedOn w:val="Normal"/>
    <w:qFormat/>
    <w:rsid w:val="00E92C1B"/>
    <w:rPr>
      <w:sz w:val="20"/>
    </w:rPr>
  </w:style>
  <w:style w:type="paragraph" w:customStyle="1" w:styleId="AnaBalk">
    <w:name w:val="Ana Başlık"/>
    <w:basedOn w:val="Normal"/>
    <w:qFormat/>
    <w:rsid w:val="00537191"/>
    <w:pPr>
      <w:spacing w:after="240" w:line="240" w:lineRule="auto"/>
      <w:jc w:val="center"/>
    </w:pPr>
    <w:rPr>
      <w:b/>
      <w:sz w:val="24"/>
    </w:rPr>
  </w:style>
  <w:style w:type="paragraph" w:customStyle="1" w:styleId="Tablo">
    <w:name w:val="Tablo"/>
    <w:basedOn w:val="Balk11"/>
    <w:qFormat/>
    <w:rsid w:val="00537191"/>
    <w:pPr>
      <w:numPr>
        <w:numId w:val="0"/>
      </w:numPr>
      <w:spacing w:after="0" w:line="240" w:lineRule="auto"/>
    </w:pPr>
    <w:rPr>
      <w:sz w:val="20"/>
    </w:rPr>
  </w:style>
  <w:style w:type="paragraph" w:customStyle="1" w:styleId="WW-NormalWeb1">
    <w:name w:val="WW-Normal (Web)1"/>
    <w:basedOn w:val="Normal"/>
    <w:rsid w:val="007614D5"/>
    <w:pPr>
      <w:spacing w:before="280" w:after="119" w:line="240" w:lineRule="auto"/>
      <w:jc w:val="left"/>
    </w:pPr>
    <w:rPr>
      <w:rFonts w:ascii="Times New Roman" w:eastAsia="Times New Roman" w:hAnsi="Times New Roman" w:cs="Times New Roman"/>
      <w:sz w:val="24"/>
      <w:szCs w:val="24"/>
      <w:lang w:val="tr-TR" w:eastAsia="ar-SA"/>
    </w:rPr>
  </w:style>
  <w:style w:type="paragraph" w:customStyle="1" w:styleId="TabloNormal">
    <w:name w:val="Tablo Normal"/>
    <w:basedOn w:val="Tablo"/>
    <w:qFormat/>
    <w:rsid w:val="00DD4705"/>
    <w:rPr>
      <w:b w:val="0"/>
      <w:lang w:val="tr-TR"/>
    </w:rPr>
  </w:style>
  <w:style w:type="paragraph" w:styleId="Dzeltme">
    <w:name w:val="Revision"/>
    <w:hidden/>
    <w:uiPriority w:val="99"/>
    <w:semiHidden/>
    <w:rsid w:val="00B0566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5</Pages>
  <Words>725</Words>
  <Characters>4879</Characters>
  <Application>Microsoft Office Word</Application>
  <DocSecurity>0</DocSecurity>
  <Lines>34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 Yener</dc:creator>
  <cp:keywords/>
  <dc:description/>
  <cp:lastModifiedBy>Bahar Emiroğlu</cp:lastModifiedBy>
  <cp:revision>115</cp:revision>
  <dcterms:created xsi:type="dcterms:W3CDTF">2023-01-20T11:50:00Z</dcterms:created>
  <dcterms:modified xsi:type="dcterms:W3CDTF">2026-01-09T21:42:00Z</dcterms:modified>
</cp:coreProperties>
</file>